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9097D" w:rsidRDefault="0099097D" w:rsidP="000F5618">
      <w:pPr>
        <w:pStyle w:val="Heading2"/>
        <w:jc w:val="center"/>
        <w:rPr>
          <w:rStyle w:val="Hyperlink"/>
          <w:rFonts w:ascii="Algerian" w:hAnsi="Algerian"/>
        </w:rPr>
      </w:pPr>
      <w:bookmarkStart w:id="0" w:name="_GoBack"/>
      <w:bookmarkEnd w:id="0"/>
      <w:r w:rsidRPr="00793EB9">
        <w:rPr>
          <w:rFonts w:ascii="Algerian" w:hAnsi="Algerian"/>
          <w:noProof/>
          <w:color w:val="CC33CC"/>
        </w:rPr>
        <w:t>S</w:t>
      </w:r>
      <w:r w:rsidR="00793EB9">
        <w:rPr>
          <w:rFonts w:ascii="Algerian" w:hAnsi="Algerian"/>
          <w:noProof/>
          <w:color w:val="CC33CC"/>
        </w:rPr>
        <w:t>urvival</w:t>
      </w:r>
      <w:r w:rsidRPr="00320391">
        <w:rPr>
          <w:rFonts w:ascii="Algerian" w:hAnsi="Algerian"/>
          <w:color w:val="CC33CC"/>
        </w:rPr>
        <w:t xml:space="preserve"> </w:t>
      </w:r>
      <w:r w:rsidRPr="001626C1">
        <w:rPr>
          <w:rFonts w:ascii="Algerian" w:hAnsi="Algerian"/>
          <w:noProof/>
          <w:color w:val="CC33CC"/>
        </w:rPr>
        <w:t>S</w:t>
      </w:r>
      <w:r w:rsidR="001626C1">
        <w:rPr>
          <w:rFonts w:ascii="Algerian" w:hAnsi="Algerian"/>
          <w:noProof/>
          <w:color w:val="CC33CC"/>
        </w:rPr>
        <w:t>heet</w:t>
      </w:r>
      <w:r w:rsidRPr="00320391">
        <w:rPr>
          <w:rFonts w:ascii="Algerian" w:hAnsi="Algerian"/>
          <w:color w:val="CC33CC"/>
        </w:rPr>
        <w:t xml:space="preserve">: </w:t>
      </w:r>
      <w:hyperlink r:id="rId6" w:history="1">
        <w:r w:rsidRPr="00320391">
          <w:rPr>
            <w:rStyle w:val="Hyperlink"/>
            <w:rFonts w:ascii="Algerian" w:hAnsi="Algerian"/>
          </w:rPr>
          <w:t>Math 1</w:t>
        </w:r>
        <w:r w:rsidR="00333611">
          <w:rPr>
            <w:rStyle w:val="Hyperlink"/>
            <w:rFonts w:ascii="Algerian" w:hAnsi="Algerian"/>
          </w:rPr>
          <w:t>00</w:t>
        </w:r>
      </w:hyperlink>
      <w:r w:rsidR="00333611">
        <w:rPr>
          <w:rStyle w:val="Hyperlink"/>
          <w:rFonts w:ascii="Algerian" w:hAnsi="Algerian"/>
        </w:rPr>
        <w:t xml:space="preserve"> </w:t>
      </w:r>
    </w:p>
    <w:p w:rsidR="00333611" w:rsidRPr="00333611" w:rsidRDefault="00333611">
      <w:pPr>
        <w:pStyle w:val="Heading2"/>
        <w:jc w:val="center"/>
        <w:rPr>
          <w:rFonts w:ascii="Algerian" w:hAnsi="Algerian"/>
        </w:rPr>
      </w:pPr>
      <w:r w:rsidRPr="00333611">
        <w:rPr>
          <w:rStyle w:val="Hyperlink"/>
          <w:rFonts w:ascii="Algerian" w:hAnsi="Algerian"/>
          <w:u w:val="none"/>
        </w:rPr>
        <w:t>Intermediate Algebra</w:t>
      </w:r>
    </w:p>
    <w:p w:rsidR="000F5618" w:rsidRDefault="002C3860">
      <w:pPr>
        <w:pStyle w:val="Heading2"/>
        <w:jc w:val="center"/>
        <w:rPr>
          <w:rFonts w:ascii="Algerian" w:hAnsi="Algerian"/>
          <w:color w:val="CC33CC"/>
        </w:rPr>
      </w:pPr>
      <w:r>
        <w:rPr>
          <w:rFonts w:ascii="Algerian" w:hAnsi="Algerian"/>
          <w:color w:val="CC33CC"/>
        </w:rPr>
        <w:t xml:space="preserve"> Fall </w:t>
      </w:r>
      <w:r w:rsidRPr="00320391">
        <w:rPr>
          <w:rFonts w:ascii="Algerian" w:hAnsi="Algerian"/>
          <w:color w:val="CC33CC"/>
        </w:rPr>
        <w:t>201</w:t>
      </w:r>
      <w:r w:rsidR="00793EB9">
        <w:rPr>
          <w:rFonts w:ascii="Algerian" w:hAnsi="Algerian"/>
          <w:color w:val="CC33CC"/>
        </w:rPr>
        <w:t>8</w:t>
      </w:r>
    </w:p>
    <w:p w:rsidR="0099097D" w:rsidRPr="00320391" w:rsidRDefault="002C3860" w:rsidP="000F5618">
      <w:pPr>
        <w:pStyle w:val="Heading2"/>
        <w:spacing w:before="0" w:beforeAutospacing="0" w:after="0" w:afterAutospacing="0"/>
        <w:jc w:val="center"/>
        <w:rPr>
          <w:rFonts w:ascii="Algerian" w:hAnsi="Algerian"/>
        </w:rPr>
      </w:pP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  <w:r w:rsidR="000F5618" w:rsidRPr="000F5618">
        <w:rPr>
          <w:noProof/>
          <w:lang w:eastAsia="en-US"/>
        </w:rPr>
        <w:t xml:space="preserve"> </w:t>
      </w:r>
      <w:r w:rsidR="000F5618">
        <w:rPr>
          <w:noProof/>
          <w:lang w:eastAsia="en-US"/>
        </w:rPr>
        <w:drawing>
          <wp:inline distT="0" distB="0" distL="0" distR="0" wp14:anchorId="2DBA092C" wp14:editId="1D7E322F">
            <wp:extent cx="3086100" cy="12594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7775" cy="1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97D" w:rsidRDefault="0099097D">
      <w:pPr>
        <w:jc w:val="center"/>
      </w:pPr>
    </w:p>
    <w:p w:rsidR="00453144" w:rsidRPr="004E3E58" w:rsidRDefault="0099097D" w:rsidP="00453144">
      <w:pPr>
        <w:pStyle w:val="NormalWeb"/>
        <w:spacing w:before="0" w:beforeAutospacing="0" w:after="0" w:afterAutospacing="0" w:line="360" w:lineRule="auto"/>
        <w:ind w:left="720" w:hanging="720"/>
      </w:pPr>
      <w:r w:rsidRPr="004E3E58">
        <w:rPr>
          <w:i/>
          <w:iCs/>
          <w:color w:val="990000"/>
        </w:rPr>
        <w:t>Required Text:</w:t>
      </w:r>
      <w:r w:rsidRPr="004E3E58">
        <w:t xml:space="preserve">   </w:t>
      </w:r>
      <w:r w:rsidR="007D64D3" w:rsidRPr="004E3E58">
        <w:t xml:space="preserve">Ron Larson, </w:t>
      </w:r>
      <w:r w:rsidR="007D64D3" w:rsidRPr="004E3E58">
        <w:rPr>
          <w:b/>
          <w:color w:val="0000FF"/>
        </w:rPr>
        <w:t>Intermediate Algebra</w:t>
      </w:r>
      <w:r w:rsidR="007D64D3" w:rsidRPr="004E3E58">
        <w:rPr>
          <w:color w:val="002060"/>
        </w:rPr>
        <w:t xml:space="preserve"> </w:t>
      </w:r>
      <w:r w:rsidR="007D64D3" w:rsidRPr="004E3E58">
        <w:t>(5</w:t>
      </w:r>
      <w:r w:rsidR="007D64D3" w:rsidRPr="004E3E58">
        <w:rPr>
          <w:vertAlign w:val="superscript"/>
        </w:rPr>
        <w:t>th</w:t>
      </w:r>
      <w:r w:rsidR="007D64D3" w:rsidRPr="004E3E58">
        <w:t xml:space="preserve"> ed.)</w:t>
      </w:r>
      <w:r w:rsidR="00D9366C" w:rsidRPr="004E3E58">
        <w:t>, Cengage (2009)</w:t>
      </w:r>
      <w:r w:rsidR="009E3CA4" w:rsidRPr="004E3E58">
        <w:t>; packaged</w:t>
      </w:r>
      <w:r w:rsidR="00D9366C" w:rsidRPr="004E3E58">
        <w:t xml:space="preserve"> with </w:t>
      </w:r>
      <w:proofErr w:type="spellStart"/>
      <w:r w:rsidR="00D9366C" w:rsidRPr="004E3E58">
        <w:t>WebAssign</w:t>
      </w:r>
      <w:proofErr w:type="spellEnd"/>
      <w:r w:rsidR="00D9366C" w:rsidRPr="004E3E58">
        <w:t xml:space="preserve"> </w:t>
      </w:r>
      <w:r w:rsidR="00D9366C" w:rsidRPr="004E3E58">
        <w:rPr>
          <w:i/>
        </w:rPr>
        <w:t>or</w:t>
      </w:r>
      <w:r w:rsidR="00D9366C" w:rsidRPr="004E3E58">
        <w:t xml:space="preserve"> </w:t>
      </w:r>
      <w:proofErr w:type="spellStart"/>
      <w:r w:rsidR="00D9366C" w:rsidRPr="004E3E58">
        <w:t>WebAssign</w:t>
      </w:r>
      <w:proofErr w:type="spellEnd"/>
      <w:r w:rsidR="00D9366C" w:rsidRPr="004E3E58">
        <w:t xml:space="preserve"> stand-alone</w:t>
      </w:r>
    </w:p>
    <w:p w:rsidR="007C0C2C" w:rsidRPr="004E3E58" w:rsidRDefault="00C4728D" w:rsidP="00757A04">
      <w:pPr>
        <w:pStyle w:val="NormalWeb"/>
        <w:spacing w:before="0" w:beforeAutospacing="0" w:after="0" w:afterAutospacing="0"/>
        <w:jc w:val="center"/>
      </w:pPr>
      <w:r w:rsidRPr="004E3E58">
        <w:rPr>
          <w:noProof/>
          <w:lang w:eastAsia="en-US"/>
        </w:rPr>
        <w:drawing>
          <wp:inline distT="0" distB="0" distL="0" distR="0">
            <wp:extent cx="1860698" cy="232587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rsonBoo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912185" cy="2390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CA4" w:rsidRPr="004E3E58" w:rsidRDefault="009E3CA4" w:rsidP="00757A04">
      <w:pPr>
        <w:pStyle w:val="NormalWeb"/>
        <w:spacing w:before="0" w:beforeAutospacing="0" w:after="0" w:afterAutospacing="0"/>
        <w:jc w:val="center"/>
      </w:pPr>
    </w:p>
    <w:p w:rsidR="0099097D" w:rsidRPr="004E3E58" w:rsidRDefault="0099097D" w:rsidP="007C0C2C">
      <w:pPr>
        <w:pStyle w:val="NormalWeb"/>
        <w:spacing w:before="0" w:beforeAutospacing="0" w:after="0" w:afterAutospacing="0" w:line="360" w:lineRule="auto"/>
        <w:ind w:left="720" w:hanging="720"/>
        <w:rPr>
          <w:i/>
        </w:rPr>
      </w:pPr>
      <w:r w:rsidRPr="004E3E58">
        <w:rPr>
          <w:i/>
          <w:iCs/>
          <w:color w:val="990000"/>
        </w:rPr>
        <w:t>Calculator:</w:t>
      </w:r>
      <w:r w:rsidRPr="004E3E58">
        <w:rPr>
          <w:i/>
          <w:iCs/>
        </w:rPr>
        <w:t> </w:t>
      </w:r>
      <w:r w:rsidRPr="004E3E58">
        <w:t> </w:t>
      </w:r>
      <w:r w:rsidRPr="004E3E58">
        <w:rPr>
          <w:i/>
          <w:iCs/>
        </w:rPr>
        <w:t xml:space="preserve"> </w:t>
      </w:r>
      <w:r w:rsidR="009E3CA4" w:rsidRPr="004E3E58">
        <w:t xml:space="preserve">Only a basic </w:t>
      </w:r>
      <w:r w:rsidR="009E3CA4" w:rsidRPr="004E3E58">
        <w:rPr>
          <w:i/>
        </w:rPr>
        <w:t>non-graphing</w:t>
      </w:r>
      <w:r w:rsidR="009E3CA4" w:rsidRPr="004E3E58">
        <w:t xml:space="preserve"> calculator is appropriate for this class. </w:t>
      </w:r>
      <w:r w:rsidR="002C3860" w:rsidRPr="004E3E58">
        <w:t xml:space="preserve"> </w:t>
      </w:r>
      <w:r w:rsidR="002C3860" w:rsidRPr="004E3E58">
        <w:rPr>
          <w:i/>
        </w:rPr>
        <w:t>Indeed</w:t>
      </w:r>
      <w:r w:rsidR="00B819D6" w:rsidRPr="004E3E58">
        <w:rPr>
          <w:i/>
        </w:rPr>
        <w:t>,</w:t>
      </w:r>
      <w:r w:rsidR="002C3860" w:rsidRPr="004E3E58">
        <w:rPr>
          <w:i/>
        </w:rPr>
        <w:t xml:space="preserve"> </w:t>
      </w:r>
      <w:r w:rsidR="009B0E21" w:rsidRPr="004E3E58">
        <w:rPr>
          <w:i/>
        </w:rPr>
        <w:t>many</w:t>
      </w:r>
      <w:r w:rsidR="002C3860" w:rsidRPr="004E3E58">
        <w:rPr>
          <w:i/>
        </w:rPr>
        <w:t xml:space="preserve"> quizzes and tests may be “calculator free.”</w:t>
      </w:r>
    </w:p>
    <w:p w:rsidR="007C0C2C" w:rsidRPr="004E3E58" w:rsidRDefault="0099097D" w:rsidP="00F476BF">
      <w:pPr>
        <w:pStyle w:val="NormalWeb"/>
        <w:spacing w:before="0" w:beforeAutospacing="0" w:after="0" w:afterAutospacing="0" w:line="360" w:lineRule="auto"/>
        <w:ind w:left="720" w:hanging="720"/>
      </w:pPr>
      <w:r w:rsidRPr="004E3E58">
        <w:rPr>
          <w:i/>
          <w:iCs/>
          <w:color w:val="990000"/>
        </w:rPr>
        <w:t>Instructor:</w:t>
      </w:r>
      <w:r w:rsidRPr="004E3E58">
        <w:t xml:space="preserve">   A. Saleski, </w:t>
      </w:r>
      <w:hyperlink r:id="rId9" w:history="1">
        <w:r w:rsidR="003F3780" w:rsidRPr="004E3E58">
          <w:rPr>
            <w:rStyle w:val="Hyperlink"/>
          </w:rPr>
          <w:t>612 BVM Hall (contiguous with IES</w:t>
        </w:r>
        <w:proofErr w:type="gramStart"/>
        <w:r w:rsidR="003F3780" w:rsidRPr="004E3E58">
          <w:rPr>
            <w:rStyle w:val="Hyperlink"/>
          </w:rPr>
          <w:t>)  building</w:t>
        </w:r>
        <w:proofErr w:type="gramEnd"/>
        <w:r w:rsidR="003F3780" w:rsidRPr="004E3E58">
          <w:rPr>
            <w:rStyle w:val="Hyperlink"/>
          </w:rPr>
          <w:t xml:space="preserve"> # 37 on map</w:t>
        </w:r>
      </w:hyperlink>
      <w:r w:rsidR="007C0C2C" w:rsidRPr="004E3E58">
        <w:t xml:space="preserve"> (</w:t>
      </w:r>
      <w:r w:rsidR="003F3780" w:rsidRPr="004E3E58">
        <w:t>6349 N. Kenmore Ave., Chicago, IL 60660</w:t>
      </w:r>
      <w:r w:rsidR="007C0C2C" w:rsidRPr="004E3E58">
        <w:t>)</w:t>
      </w:r>
    </w:p>
    <w:p w:rsidR="009E3CA4" w:rsidRPr="004E3E58" w:rsidRDefault="0099097D" w:rsidP="009E3CA4">
      <w:pPr>
        <w:pStyle w:val="NormalWeb"/>
        <w:spacing w:before="0" w:beforeAutospacing="0" w:after="0" w:afterAutospacing="0" w:line="360" w:lineRule="auto"/>
        <w:ind w:left="720"/>
        <w:rPr>
          <w:i/>
        </w:rPr>
      </w:pPr>
      <w:proofErr w:type="gramStart"/>
      <w:r w:rsidRPr="004E3E58">
        <w:rPr>
          <w:i/>
        </w:rPr>
        <w:t>e-mail</w:t>
      </w:r>
      <w:proofErr w:type="gramEnd"/>
      <w:r w:rsidRPr="004E3E58">
        <w:rPr>
          <w:i/>
        </w:rPr>
        <w:t>:</w:t>
      </w:r>
      <w:r w:rsidRPr="004E3E58">
        <w:t xml:space="preserve"> </w:t>
      </w:r>
      <w:hyperlink r:id="rId10" w:history="1">
        <w:r w:rsidRPr="004E3E58">
          <w:rPr>
            <w:rStyle w:val="Hyperlink"/>
          </w:rPr>
          <w:t>asalesk@luc.edu</w:t>
        </w:r>
      </w:hyperlink>
      <w:r w:rsidR="00B41194" w:rsidRPr="004E3E58">
        <w:t xml:space="preserve"> </w:t>
      </w:r>
      <w:r w:rsidR="00B41194" w:rsidRPr="004E3E58">
        <w:rPr>
          <w:i/>
        </w:rPr>
        <w:t>OR</w:t>
      </w:r>
      <w:r w:rsidR="00B41194" w:rsidRPr="004E3E58">
        <w:t xml:space="preserve"> </w:t>
      </w:r>
      <w:hyperlink r:id="rId11" w:history="1">
        <w:r w:rsidR="00B819D6" w:rsidRPr="004E3E58">
          <w:rPr>
            <w:rStyle w:val="Hyperlink"/>
          </w:rPr>
          <w:t>alan.saleski@gmail.com</w:t>
        </w:r>
      </w:hyperlink>
      <w:r w:rsidR="00B819D6" w:rsidRPr="004E3E58">
        <w:rPr>
          <w:i/>
        </w:rPr>
        <w:t xml:space="preserve">  </w:t>
      </w:r>
    </w:p>
    <w:p w:rsidR="007C0C2C" w:rsidRPr="004E3E58" w:rsidRDefault="00B819D6" w:rsidP="00F476BF">
      <w:pPr>
        <w:pStyle w:val="NormalWeb"/>
        <w:spacing w:before="0" w:beforeAutospacing="0" w:after="0" w:afterAutospacing="0" w:line="480" w:lineRule="auto"/>
        <w:ind w:left="720"/>
      </w:pPr>
      <w:proofErr w:type="gramStart"/>
      <w:r w:rsidRPr="004E3E58">
        <w:rPr>
          <w:i/>
        </w:rPr>
        <w:t>office</w:t>
      </w:r>
      <w:proofErr w:type="gramEnd"/>
      <w:r w:rsidRPr="004E3E58">
        <w:rPr>
          <w:i/>
        </w:rPr>
        <w:t xml:space="preserve"> phone:</w:t>
      </w:r>
      <w:r w:rsidRPr="004E3E58">
        <w:t xml:space="preserve"> (773) 508-3577</w:t>
      </w:r>
    </w:p>
    <w:p w:rsidR="00845D7D" w:rsidRPr="004E3E58" w:rsidRDefault="0099097D" w:rsidP="007C0C2C">
      <w:pPr>
        <w:pStyle w:val="NormalWeb"/>
        <w:spacing w:before="0" w:beforeAutospacing="0" w:after="0" w:afterAutospacing="0" w:line="360" w:lineRule="auto"/>
      </w:pPr>
      <w:r w:rsidRPr="004E3E58">
        <w:rPr>
          <w:i/>
          <w:iCs/>
          <w:color w:val="990000"/>
        </w:rPr>
        <w:t>Course URL:</w:t>
      </w:r>
      <w:r w:rsidRPr="004E3E58">
        <w:t>  </w:t>
      </w:r>
    </w:p>
    <w:p w:rsidR="000671AF" w:rsidRPr="004E3E58" w:rsidRDefault="0099097D" w:rsidP="00E75F95">
      <w:pPr>
        <w:pStyle w:val="NormalWeb"/>
        <w:spacing w:before="0" w:beforeAutospacing="0" w:after="0" w:afterAutospacing="0" w:line="480" w:lineRule="auto"/>
      </w:pPr>
      <w:r w:rsidRPr="004E3E58">
        <w:t xml:space="preserve"> </w:t>
      </w:r>
      <w:r w:rsidR="00845D7D" w:rsidRPr="004E3E58">
        <w:tab/>
      </w:r>
      <w:hyperlink r:id="rId12" w:history="1">
        <w:r w:rsidR="000671AF" w:rsidRPr="004E3E58">
          <w:rPr>
            <w:rStyle w:val="Hyperlink"/>
          </w:rPr>
          <w:t>http://www.math.luc.edu/~ajs/courses/100fall2018/index.pdf</w:t>
        </w:r>
      </w:hyperlink>
      <w:r w:rsidRPr="004E3E58">
        <w:t xml:space="preserve"> </w:t>
      </w:r>
    </w:p>
    <w:p w:rsidR="009E3CA4" w:rsidRPr="004E3E58" w:rsidRDefault="009E3CA4" w:rsidP="009E3CA4">
      <w:pPr>
        <w:pStyle w:val="NormalWeb"/>
        <w:spacing w:before="0" w:beforeAutospacing="0" w:after="0" w:afterAutospacing="0" w:line="480" w:lineRule="auto"/>
        <w:rPr>
          <w:i/>
          <w:color w:val="C00000"/>
        </w:rPr>
      </w:pPr>
      <w:proofErr w:type="spellStart"/>
      <w:r w:rsidRPr="004E3E58">
        <w:rPr>
          <w:i/>
          <w:color w:val="C00000"/>
        </w:rPr>
        <w:t>WebAssign</w:t>
      </w:r>
      <w:proofErr w:type="spellEnd"/>
      <w:r w:rsidRPr="004E3E58">
        <w:rPr>
          <w:i/>
          <w:color w:val="C00000"/>
        </w:rPr>
        <w:t xml:space="preserve">:  </w:t>
      </w:r>
      <w:hyperlink r:id="rId13" w:history="1">
        <w:r w:rsidRPr="004E3E58">
          <w:rPr>
            <w:rStyle w:val="Hyperlink"/>
            <w:i/>
          </w:rPr>
          <w:t>https://www.webassign.net/luc/login.html</w:t>
        </w:r>
      </w:hyperlink>
    </w:p>
    <w:p w:rsidR="000671AF" w:rsidRPr="004E3E58" w:rsidRDefault="005433BD" w:rsidP="00A70B6D">
      <w:pPr>
        <w:pStyle w:val="NormalWeb"/>
        <w:spacing w:before="0" w:beforeAutospacing="0" w:after="0" w:afterAutospacing="0"/>
        <w:ind w:left="720" w:hanging="720"/>
      </w:pPr>
      <w:hyperlink r:id="rId14" w:history="1">
        <w:r w:rsidR="0099097D" w:rsidRPr="004E3E58">
          <w:rPr>
            <w:rStyle w:val="Hyperlink"/>
            <w:i/>
            <w:iCs/>
          </w:rPr>
          <w:t>Office Hours</w:t>
        </w:r>
      </w:hyperlink>
      <w:r w:rsidR="0099097D" w:rsidRPr="004E3E58">
        <w:rPr>
          <w:i/>
          <w:iCs/>
          <w:color w:val="990000"/>
        </w:rPr>
        <w:t>:</w:t>
      </w:r>
      <w:r w:rsidR="0099097D" w:rsidRPr="004E3E58">
        <w:t xml:space="preserve">   </w:t>
      </w:r>
      <w:r w:rsidR="00AA710F" w:rsidRPr="004E3E58">
        <w:tab/>
      </w:r>
      <w:r w:rsidR="009E3CA4" w:rsidRPr="004E3E58">
        <w:t xml:space="preserve">MWF </w:t>
      </w:r>
      <w:r w:rsidR="000671AF" w:rsidRPr="004E3E58">
        <w:t>noon – 1</w:t>
      </w:r>
      <w:r w:rsidR="009E3CA4" w:rsidRPr="004E3E58">
        <w:t xml:space="preserve">:00 </w:t>
      </w:r>
      <w:r w:rsidR="000671AF" w:rsidRPr="004E3E58">
        <w:t>p</w:t>
      </w:r>
      <w:r w:rsidR="009E3CA4" w:rsidRPr="004E3E58">
        <w:t xml:space="preserve">m; </w:t>
      </w:r>
      <w:r w:rsidR="000671AF" w:rsidRPr="004E3E58">
        <w:t>4</w:t>
      </w:r>
      <w:r w:rsidR="009E3CA4" w:rsidRPr="004E3E58">
        <w:t xml:space="preserve">:00 – </w:t>
      </w:r>
      <w:r w:rsidR="000671AF" w:rsidRPr="004E3E58">
        <w:t>4</w:t>
      </w:r>
      <w:r w:rsidR="009E3CA4" w:rsidRPr="004E3E58">
        <w:t>:</w:t>
      </w:r>
      <w:r w:rsidR="000671AF" w:rsidRPr="004E3E58">
        <w:t>45</w:t>
      </w:r>
      <w:r w:rsidR="009E3CA4" w:rsidRPr="004E3E58">
        <w:t xml:space="preserve"> pm</w:t>
      </w:r>
      <w:r w:rsidR="000671AF" w:rsidRPr="004E3E58">
        <w:t xml:space="preserve">; </w:t>
      </w:r>
      <w:r w:rsidR="009E3CA4" w:rsidRPr="004E3E58">
        <w:t xml:space="preserve"> </w:t>
      </w:r>
    </w:p>
    <w:p w:rsidR="000671AF" w:rsidRPr="004E3E58" w:rsidRDefault="009E3CA4" w:rsidP="00AA710F">
      <w:pPr>
        <w:pStyle w:val="NormalWeb"/>
        <w:spacing w:before="0" w:beforeAutospacing="0" w:after="0" w:afterAutospacing="0"/>
        <w:ind w:left="1440" w:firstLine="720"/>
      </w:pPr>
      <w:proofErr w:type="spellStart"/>
      <w:r w:rsidRPr="004E3E58">
        <w:t>TTh</w:t>
      </w:r>
      <w:proofErr w:type="spellEnd"/>
      <w:r w:rsidRPr="004E3E58">
        <w:t xml:space="preserve"> </w:t>
      </w:r>
      <w:r w:rsidR="000671AF" w:rsidRPr="004E3E58">
        <w:t>11:30 am – 1:00</w:t>
      </w:r>
      <w:r w:rsidRPr="004E3E58">
        <w:t xml:space="preserve"> pm </w:t>
      </w:r>
    </w:p>
    <w:p w:rsidR="00A70B6D" w:rsidRPr="004E3E58" w:rsidRDefault="009E3CA4" w:rsidP="00AA710F">
      <w:pPr>
        <w:pStyle w:val="NormalWeb"/>
        <w:spacing w:before="0" w:beforeAutospacing="0" w:after="0" w:afterAutospacing="0"/>
        <w:ind w:left="1440" w:firstLine="720"/>
      </w:pPr>
      <w:proofErr w:type="gramStart"/>
      <w:r w:rsidRPr="004E3E58">
        <w:rPr>
          <w:i/>
        </w:rPr>
        <w:t>or</w:t>
      </w:r>
      <w:proofErr w:type="gramEnd"/>
      <w:r w:rsidRPr="004E3E58">
        <w:t xml:space="preserve"> by appointment.</w:t>
      </w:r>
    </w:p>
    <w:p w:rsidR="0099097D" w:rsidRPr="004E3E58" w:rsidRDefault="0099097D" w:rsidP="00994F69">
      <w:pPr>
        <w:pStyle w:val="NormalWeb"/>
        <w:spacing w:before="0" w:beforeAutospacing="0" w:after="0" w:afterAutospacing="0"/>
      </w:pPr>
      <w:r w:rsidRPr="004E3E58">
        <w:rPr>
          <w:i/>
          <w:iCs/>
          <w:color w:val="990000"/>
        </w:rPr>
        <w:lastRenderedPageBreak/>
        <w:t>Ground Rules:</w:t>
      </w:r>
      <w:r w:rsidRPr="004E3E58">
        <w:rPr>
          <w:i/>
          <w:iCs/>
        </w:rPr>
        <w:t> </w:t>
      </w:r>
      <w:r w:rsidRPr="004E3E58">
        <w:t xml:space="preserve">  The final grade </w:t>
      </w:r>
      <w:r w:rsidRPr="001626C1">
        <w:rPr>
          <w:noProof/>
        </w:rPr>
        <w:t>is computed</w:t>
      </w:r>
      <w:r w:rsidRPr="004E3E58">
        <w:t xml:space="preserve"> according to the following recipe: </w:t>
      </w:r>
    </w:p>
    <w:tbl>
      <w:tblPr>
        <w:tblW w:w="0" w:type="auto"/>
        <w:jc w:val="center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ook w:val="01E0" w:firstRow="1" w:lastRow="1" w:firstColumn="1" w:lastColumn="1" w:noHBand="0" w:noVBand="0"/>
      </w:tblPr>
      <w:tblGrid>
        <w:gridCol w:w="3303"/>
        <w:gridCol w:w="2143"/>
      </w:tblGrid>
      <w:tr w:rsidR="00572A6E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93683A">
            <w:pPr>
              <w:spacing w:line="280" w:lineRule="exact"/>
              <w:ind w:right="720"/>
            </w:pPr>
            <w:r w:rsidRPr="004E3E58">
              <w:t>q</w:t>
            </w:r>
            <w:r w:rsidR="00572A6E" w:rsidRPr="004E3E58">
              <w:t>uizze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7F0B86" w:rsidP="000671AF">
            <w:pPr>
              <w:spacing w:line="280" w:lineRule="exact"/>
              <w:ind w:right="720"/>
            </w:pPr>
            <w:r w:rsidRPr="004E3E58">
              <w:t xml:space="preserve"> </w:t>
            </w:r>
            <w:r w:rsidR="00CB4EA8" w:rsidRPr="004E3E58">
              <w:t>1</w:t>
            </w:r>
            <w:r w:rsidR="000671AF" w:rsidRPr="004E3E58">
              <w:t>1</w:t>
            </w:r>
            <w:r w:rsidR="00B819D6" w:rsidRPr="004E3E58">
              <w:t xml:space="preserve"> %</w:t>
            </w:r>
          </w:p>
        </w:tc>
      </w:tr>
      <w:tr w:rsidR="00572A6E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93683A">
            <w:pPr>
              <w:spacing w:line="280" w:lineRule="exact"/>
              <w:ind w:right="720"/>
            </w:pPr>
            <w:r w:rsidRPr="004E3E58">
              <w:t>t</w:t>
            </w:r>
            <w:r w:rsidR="00572A6E" w:rsidRPr="004E3E58">
              <w:t>est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0671AF">
            <w:pPr>
              <w:spacing w:line="280" w:lineRule="exact"/>
              <w:ind w:right="720"/>
            </w:pPr>
            <w:r w:rsidRPr="004E3E58">
              <w:t xml:space="preserve"> </w:t>
            </w:r>
            <w:r w:rsidR="00CB4EA8" w:rsidRPr="004E3E58">
              <w:t>3</w:t>
            </w:r>
            <w:r w:rsidR="000671AF" w:rsidRPr="004E3E58">
              <w:t>8</w:t>
            </w:r>
            <w:r w:rsidR="00572A6E" w:rsidRPr="004E3E58">
              <w:t xml:space="preserve"> %</w:t>
            </w:r>
          </w:p>
        </w:tc>
      </w:tr>
      <w:tr w:rsidR="00572A6E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CB4EA8">
            <w:pPr>
              <w:spacing w:line="280" w:lineRule="exact"/>
              <w:ind w:right="720"/>
            </w:pPr>
            <w:r w:rsidRPr="004E3E58">
              <w:t>h</w:t>
            </w:r>
            <w:r w:rsidR="00572A6E" w:rsidRPr="004E3E58">
              <w:t>omework (</w:t>
            </w:r>
            <w:proofErr w:type="spellStart"/>
            <w:r w:rsidR="00CB4EA8" w:rsidRPr="004E3E58">
              <w:t>WebAssign</w:t>
            </w:r>
            <w:proofErr w:type="spellEnd"/>
            <w:r w:rsidR="00CB4EA8" w:rsidRPr="004E3E58">
              <w:t>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0671AF">
            <w:pPr>
              <w:spacing w:line="280" w:lineRule="exact"/>
              <w:ind w:right="720"/>
            </w:pPr>
            <w:r w:rsidRPr="004E3E58">
              <w:t xml:space="preserve">  </w:t>
            </w:r>
            <w:r w:rsidR="00333611" w:rsidRPr="004E3E58">
              <w:t xml:space="preserve"> </w:t>
            </w:r>
            <w:r w:rsidR="000671AF" w:rsidRPr="004E3E58">
              <w:t>7</w:t>
            </w:r>
            <w:r w:rsidR="00572A6E" w:rsidRPr="004E3E58">
              <w:t xml:space="preserve"> %</w:t>
            </w:r>
          </w:p>
        </w:tc>
      </w:tr>
      <w:tr w:rsidR="00781BB7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4E3E58" w:rsidRDefault="00781BB7" w:rsidP="0093683A">
            <w:pPr>
              <w:spacing w:line="280" w:lineRule="exact"/>
              <w:ind w:right="720"/>
            </w:pPr>
            <w:r w:rsidRPr="004E3E58">
              <w:t>groupwork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4E3E58" w:rsidRDefault="00781BB7" w:rsidP="00333611">
            <w:pPr>
              <w:spacing w:line="280" w:lineRule="exact"/>
              <w:ind w:right="720"/>
            </w:pPr>
            <w:r w:rsidRPr="004E3E58">
              <w:t xml:space="preserve">   </w:t>
            </w:r>
            <w:r w:rsidR="00333611" w:rsidRPr="004E3E58">
              <w:t>4</w:t>
            </w:r>
            <w:r w:rsidRPr="004E3E58">
              <w:t>%</w:t>
            </w:r>
          </w:p>
        </w:tc>
      </w:tr>
      <w:tr w:rsidR="00572A6E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92748" w:rsidRPr="004E3E58" w:rsidRDefault="002D5033" w:rsidP="0093683A">
            <w:pPr>
              <w:spacing w:line="280" w:lineRule="exact"/>
              <w:ind w:right="720"/>
            </w:pPr>
            <w:r w:rsidRPr="004E3E58">
              <w:t>essay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572A6E" w:rsidP="002D5033">
            <w:pPr>
              <w:spacing w:line="280" w:lineRule="exact"/>
              <w:ind w:right="720"/>
            </w:pPr>
            <w:r w:rsidRPr="004E3E58">
              <w:t xml:space="preserve">  </w:t>
            </w:r>
            <w:r w:rsidR="00AC7812" w:rsidRPr="004E3E58">
              <w:t xml:space="preserve"> </w:t>
            </w:r>
            <w:r w:rsidR="002D5033" w:rsidRPr="004E3E58">
              <w:t>4</w:t>
            </w:r>
            <w:r w:rsidRPr="004E3E58">
              <w:t xml:space="preserve"> %</w:t>
            </w:r>
          </w:p>
        </w:tc>
      </w:tr>
      <w:tr w:rsidR="000671AF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671AF" w:rsidRPr="004E3E58" w:rsidRDefault="000671AF" w:rsidP="0093683A">
            <w:pPr>
              <w:spacing w:line="280" w:lineRule="exact"/>
              <w:ind w:right="720"/>
            </w:pPr>
            <w:r w:rsidRPr="004E3E58">
              <w:t>Piazza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671AF" w:rsidRPr="004E3E58" w:rsidRDefault="000671AF" w:rsidP="002D5033">
            <w:pPr>
              <w:spacing w:line="280" w:lineRule="exact"/>
              <w:ind w:right="720"/>
            </w:pPr>
            <w:r w:rsidRPr="004E3E58">
              <w:t xml:space="preserve">   3 %</w:t>
            </w:r>
          </w:p>
        </w:tc>
      </w:tr>
      <w:tr w:rsidR="00572A6E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B819D6">
            <w:pPr>
              <w:spacing w:line="280" w:lineRule="exact"/>
              <w:ind w:right="720"/>
            </w:pPr>
            <w:r w:rsidRPr="004E3E58">
              <w:t>f</w:t>
            </w:r>
            <w:r w:rsidR="00572A6E" w:rsidRPr="004E3E58">
              <w:t xml:space="preserve">inal </w:t>
            </w:r>
            <w:r w:rsidRPr="004E3E58">
              <w:t>e</w:t>
            </w:r>
            <w:r w:rsidR="00572A6E" w:rsidRPr="004E3E58">
              <w:t>xam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EA0127" w:rsidP="000671AF">
            <w:pPr>
              <w:spacing w:line="280" w:lineRule="exact"/>
              <w:ind w:right="720"/>
            </w:pPr>
            <w:r w:rsidRPr="004E3E58">
              <w:t xml:space="preserve"> </w:t>
            </w:r>
            <w:r w:rsidR="00CB4EA8" w:rsidRPr="004E3E58">
              <w:t xml:space="preserve"> </w:t>
            </w:r>
            <w:r w:rsidR="00B819D6" w:rsidRPr="004E3E58">
              <w:t>3</w:t>
            </w:r>
            <w:r w:rsidR="000671AF" w:rsidRPr="004E3E58">
              <w:t>3</w:t>
            </w:r>
            <w:r w:rsidR="00572A6E" w:rsidRPr="004E3E58">
              <w:t xml:space="preserve"> %</w:t>
            </w:r>
          </w:p>
        </w:tc>
      </w:tr>
      <w:tr w:rsidR="00CB4EA8" w:rsidRPr="004E3E58" w:rsidTr="004E3E58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B4EA8" w:rsidRPr="004E3E58" w:rsidRDefault="00CB4EA8" w:rsidP="00B819D6">
            <w:pPr>
              <w:spacing w:line="280" w:lineRule="exact"/>
              <w:ind w:right="720"/>
            </w:pPr>
            <w:r w:rsidRPr="004E3E58">
              <w:t>extra credit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B4EA8" w:rsidRPr="004E3E58" w:rsidRDefault="000671AF" w:rsidP="000671AF">
            <w:pPr>
              <w:spacing w:line="280" w:lineRule="exact"/>
              <w:ind w:right="720"/>
            </w:pPr>
            <w:r w:rsidRPr="004E3E58">
              <w:t>At most 3</w:t>
            </w:r>
            <w:r w:rsidR="00CB4EA8" w:rsidRPr="004E3E58">
              <w:t xml:space="preserve"> %</w:t>
            </w:r>
          </w:p>
        </w:tc>
      </w:tr>
    </w:tbl>
    <w:p w:rsidR="00F476BF" w:rsidRPr="004E3E58" w:rsidRDefault="005433BD" w:rsidP="002D5033">
      <w:pPr>
        <w:spacing w:line="480" w:lineRule="auto"/>
        <w:ind w:left="720" w:hanging="720"/>
        <w:rPr>
          <w:i/>
        </w:rPr>
      </w:pPr>
      <w:hyperlink r:id="rId15" w:history="1">
        <w:r w:rsidR="00F476BF" w:rsidRPr="004E3E58">
          <w:rPr>
            <w:rStyle w:val="Hyperlink"/>
            <w:i/>
          </w:rPr>
          <w:t>Grad</w:t>
        </w:r>
        <w:r w:rsidR="0000422B" w:rsidRPr="004E3E58">
          <w:rPr>
            <w:rStyle w:val="Hyperlink"/>
            <w:i/>
          </w:rPr>
          <w:t>ing</w:t>
        </w:r>
        <w:r w:rsidR="00F476BF" w:rsidRPr="004E3E58">
          <w:rPr>
            <w:rStyle w:val="Hyperlink"/>
            <w:i/>
          </w:rPr>
          <w:t xml:space="preserve"> </w:t>
        </w:r>
        <w:r w:rsidR="00F476BF" w:rsidRPr="004E3E58">
          <w:rPr>
            <w:rStyle w:val="Hyperlink"/>
            <w:i/>
            <w14:textFill>
              <w14:gradFill>
                <w14:gsLst>
                  <w14:gs w14:pos="0">
                    <w14:srgbClr w14:val="0000EE">
                      <w14:shade w14:val="30000"/>
                      <w14:satMod w14:val="115000"/>
                    </w14:srgbClr>
                  </w14:gs>
                  <w14:gs w14:pos="50000">
                    <w14:srgbClr w14:val="0000EE">
                      <w14:shade w14:val="67500"/>
                      <w14:satMod w14:val="115000"/>
                    </w14:srgbClr>
                  </w14:gs>
                  <w14:gs w14:pos="100000">
                    <w14:srgbClr w14:val="0000EE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standards</w:t>
        </w:r>
      </w:hyperlink>
      <w:r w:rsidR="0000422B" w:rsidRPr="004E3E58">
        <w:rPr>
          <w:i/>
        </w:rPr>
        <w:t xml:space="preserve"> </w:t>
      </w:r>
    </w:p>
    <w:p w:rsidR="00533909" w:rsidRPr="004E3E58" w:rsidRDefault="00533909" w:rsidP="00AA710F">
      <w:pPr>
        <w:spacing w:line="300" w:lineRule="atLeast"/>
        <w:rPr>
          <w:rFonts w:ascii="Arial" w:hAnsi="Arial" w:cs="Arial"/>
          <w:color w:val="333333"/>
          <w:lang w:eastAsia="en-US"/>
        </w:rPr>
      </w:pPr>
      <w:r w:rsidRPr="004E3E58">
        <w:rPr>
          <w:i/>
          <w:color w:val="0000EE"/>
        </w:rPr>
        <w:t>Supplemental Instruction</w:t>
      </w:r>
      <w:r w:rsidRPr="004E3E58">
        <w:rPr>
          <w:i/>
          <w:color w:val="0070C0"/>
        </w:rPr>
        <w:t xml:space="preserve"> </w:t>
      </w:r>
      <w:r w:rsidRPr="004E3E58">
        <w:rPr>
          <w:i/>
        </w:rPr>
        <w:t>(SI),</w:t>
      </w:r>
      <w:r w:rsidR="00E93FAB" w:rsidRPr="004E3E58">
        <w:rPr>
          <w:i/>
        </w:rPr>
        <w:t xml:space="preserve"> </w:t>
      </w:r>
      <w:r w:rsidRPr="004E3E58">
        <w:rPr>
          <w:color w:val="auto"/>
        </w:rPr>
        <w:t xml:space="preserve">led by </w:t>
      </w:r>
      <w:proofErr w:type="spellStart"/>
      <w:r w:rsidR="00AA710F" w:rsidRPr="004E3E58">
        <w:rPr>
          <w:color w:val="auto"/>
        </w:rPr>
        <w:t>Ayisha</w:t>
      </w:r>
      <w:proofErr w:type="spellEnd"/>
      <w:r w:rsidR="00AA710F" w:rsidRPr="004E3E58">
        <w:rPr>
          <w:color w:val="auto"/>
        </w:rPr>
        <w:t xml:space="preserve"> Mag </w:t>
      </w:r>
      <w:proofErr w:type="spellStart"/>
      <w:r w:rsidR="00AA710F" w:rsidRPr="004E3E58">
        <w:rPr>
          <w:color w:val="333333"/>
          <w:lang w:eastAsia="en-US"/>
        </w:rPr>
        <w:t>Adeniran</w:t>
      </w:r>
      <w:proofErr w:type="spellEnd"/>
      <w:r w:rsidR="00AA710F" w:rsidRPr="004E3E58">
        <w:rPr>
          <w:color w:val="333333"/>
          <w:lang w:eastAsia="en-US"/>
        </w:rPr>
        <w:t xml:space="preserve">, </w:t>
      </w:r>
      <w:hyperlink r:id="rId16" w:history="1">
        <w:r w:rsidR="00AA710F" w:rsidRPr="004E3E58">
          <w:rPr>
            <w:rStyle w:val="Hyperlink"/>
            <w:lang w:eastAsia="en-US"/>
          </w:rPr>
          <w:t>aadeniran@luc.edu</w:t>
        </w:r>
      </w:hyperlink>
      <w:r w:rsidR="004E3E58">
        <w:rPr>
          <w:rFonts w:ascii="Arial" w:hAnsi="Arial" w:cs="Arial"/>
          <w:color w:val="333333"/>
          <w:lang w:eastAsia="en-US"/>
        </w:rPr>
        <w:t xml:space="preserve">, </w:t>
      </w:r>
      <w:r w:rsidRPr="004E3E58">
        <w:rPr>
          <w:color w:val="auto"/>
        </w:rPr>
        <w:t xml:space="preserve">is </w:t>
      </w:r>
      <w:r w:rsidR="00AD2189" w:rsidRPr="004E3E58">
        <w:rPr>
          <w:color w:val="auto"/>
        </w:rPr>
        <w:t>an excellent</w:t>
      </w:r>
      <w:r w:rsidR="00BA57B5" w:rsidRPr="004E3E58">
        <w:rPr>
          <w:color w:val="auto"/>
        </w:rPr>
        <w:t xml:space="preserve"> </w:t>
      </w:r>
      <w:r w:rsidRPr="004E3E58">
        <w:rPr>
          <w:color w:val="auto"/>
        </w:rPr>
        <w:t xml:space="preserve">resource!  Discussion hours and locations will be </w:t>
      </w:r>
      <w:r w:rsidR="00AA710F" w:rsidRPr="004E3E58">
        <w:rPr>
          <w:color w:val="auto"/>
        </w:rPr>
        <w:t xml:space="preserve">soon </w:t>
      </w:r>
      <w:r w:rsidR="00AA710F" w:rsidRPr="00036296">
        <w:rPr>
          <w:noProof/>
          <w:color w:val="auto"/>
        </w:rPr>
        <w:t>be announced</w:t>
      </w:r>
      <w:r w:rsidR="00AA710F" w:rsidRPr="004E3E58">
        <w:rPr>
          <w:color w:val="auto"/>
        </w:rPr>
        <w:t xml:space="preserve"> by </w:t>
      </w:r>
      <w:proofErr w:type="spellStart"/>
      <w:r w:rsidR="00AA710F" w:rsidRPr="004E3E58">
        <w:rPr>
          <w:color w:val="auto"/>
        </w:rPr>
        <w:t>Ayisha</w:t>
      </w:r>
      <w:proofErr w:type="spellEnd"/>
      <w:r w:rsidRPr="004E3E58">
        <w:rPr>
          <w:color w:val="auto"/>
        </w:rPr>
        <w:t>.</w:t>
      </w:r>
      <w:r w:rsidR="00917E6F" w:rsidRPr="004E3E58">
        <w:rPr>
          <w:color w:val="auto"/>
        </w:rPr>
        <w:t xml:space="preserve">  Check Piazza!</w:t>
      </w:r>
    </w:p>
    <w:p w:rsidR="00533909" w:rsidRPr="004E3E58" w:rsidRDefault="00533909" w:rsidP="00533909">
      <w:pPr>
        <w:ind w:left="720" w:hanging="720"/>
        <w:rPr>
          <w:i/>
          <w:color w:val="FF0000"/>
        </w:rPr>
      </w:pPr>
    </w:p>
    <w:p w:rsidR="00ED69E5" w:rsidRPr="004E3E58" w:rsidRDefault="005433BD" w:rsidP="00C31FED">
      <w:pPr>
        <w:spacing w:line="360" w:lineRule="auto"/>
        <w:ind w:left="720" w:hanging="720"/>
        <w:rPr>
          <w:i/>
          <w:iCs/>
          <w:color w:val="990000"/>
        </w:rPr>
      </w:pPr>
      <w:hyperlink r:id="rId17" w:history="1">
        <w:r w:rsidR="00ED69E5" w:rsidRPr="004E3E58">
          <w:rPr>
            <w:rStyle w:val="Hyperlink"/>
            <w:i/>
            <w:iCs/>
          </w:rPr>
          <w:t>Tutoring Services</w:t>
        </w:r>
      </w:hyperlink>
      <w:r w:rsidR="00ED69E5" w:rsidRPr="004E3E58">
        <w:rPr>
          <w:i/>
          <w:iCs/>
          <w:color w:val="990000"/>
        </w:rPr>
        <w:t xml:space="preserve">: </w:t>
      </w:r>
    </w:p>
    <w:p w:rsidR="00533909" w:rsidRPr="004E3E58" w:rsidRDefault="00AA710F" w:rsidP="00533909">
      <w:r w:rsidRPr="004E3E58">
        <w:t>The Tutoring</w:t>
      </w:r>
      <w:r w:rsidR="00533909" w:rsidRPr="004E3E58">
        <w:t xml:space="preserve"> </w:t>
      </w:r>
      <w:r w:rsidRPr="004E3E58">
        <w:t>Center</w:t>
      </w:r>
      <w:r w:rsidR="00533909" w:rsidRPr="004E3E58">
        <w:t xml:space="preserve"> offers FREE tutoring services to all LUC students! </w:t>
      </w:r>
    </w:p>
    <w:p w:rsidR="00AA710F" w:rsidRPr="004E3E58" w:rsidRDefault="00AA710F" w:rsidP="00533909"/>
    <w:p w:rsidR="008833F9" w:rsidRPr="004E3E58" w:rsidRDefault="00CB4EA8" w:rsidP="004E3E58">
      <w:pPr>
        <w:spacing w:after="240"/>
      </w:pPr>
      <w:r w:rsidRPr="004E3E58">
        <w:rPr>
          <w:i/>
          <w:iCs/>
          <w:color w:val="990000"/>
        </w:rPr>
        <w:t>Important Dates:</w:t>
      </w:r>
      <w:r w:rsidRPr="004E3E58">
        <w:t xml:space="preserve"> </w:t>
      </w:r>
    </w:p>
    <w:p w:rsidR="004E3E58" w:rsidRPr="004E3E58" w:rsidRDefault="00CB4EA8" w:rsidP="004E3E58">
      <w:pPr>
        <w:spacing w:line="360" w:lineRule="auto"/>
        <w:ind w:left="720"/>
      </w:pPr>
      <w:r w:rsidRPr="004E3E58">
        <w:rPr>
          <w:color w:val="990000"/>
        </w:rPr>
        <w:t>Quizzes: </w:t>
      </w:r>
      <w:r w:rsidRPr="004E3E58">
        <w:t xml:space="preserve"> </w:t>
      </w:r>
      <w:r w:rsidR="004E3E58" w:rsidRPr="004E3E58">
        <w:t xml:space="preserve">(each on a Thursday) </w:t>
      </w:r>
    </w:p>
    <w:p w:rsidR="00CB4EA8" w:rsidRPr="004E3E58" w:rsidRDefault="00917E6F" w:rsidP="004E3E58">
      <w:pPr>
        <w:pStyle w:val="ListParagraph"/>
        <w:spacing w:line="360" w:lineRule="auto"/>
        <w:ind w:left="1080"/>
      </w:pPr>
      <w:r w:rsidRPr="004E3E58">
        <w:t xml:space="preserve">September </w:t>
      </w:r>
      <w:r w:rsidR="004E3E58">
        <w:t>6</w:t>
      </w:r>
      <w:r w:rsidRPr="004E3E58">
        <w:t>, 1</w:t>
      </w:r>
      <w:r w:rsidR="004E3E58">
        <w:t>3, 20</w:t>
      </w:r>
      <w:r w:rsidR="00CB4EA8" w:rsidRPr="004E3E58">
        <w:t xml:space="preserve">; October </w:t>
      </w:r>
      <w:r w:rsidR="004E3E58">
        <w:t>4</w:t>
      </w:r>
      <w:r w:rsidR="00CB4EA8" w:rsidRPr="004E3E58">
        <w:t>, 1</w:t>
      </w:r>
      <w:r w:rsidR="004E3E58">
        <w:t>1</w:t>
      </w:r>
      <w:r w:rsidR="00CB4EA8" w:rsidRPr="004E3E58">
        <w:t xml:space="preserve">, </w:t>
      </w:r>
      <w:r w:rsidR="004E3E58">
        <w:t>18</w:t>
      </w:r>
      <w:r w:rsidR="00CB4EA8" w:rsidRPr="004E3E58">
        <w:t xml:space="preserve">; November </w:t>
      </w:r>
      <w:r w:rsidR="004E3E58">
        <w:t>1</w:t>
      </w:r>
      <w:r w:rsidR="00CB4EA8" w:rsidRPr="004E3E58">
        <w:t xml:space="preserve">, </w:t>
      </w:r>
      <w:r w:rsidR="004E3E58">
        <w:t>8, 15</w:t>
      </w:r>
    </w:p>
    <w:p w:rsidR="004E3E58" w:rsidRPr="004E3E58" w:rsidRDefault="00CB4EA8" w:rsidP="004E3E58">
      <w:pPr>
        <w:spacing w:line="360" w:lineRule="auto"/>
        <w:ind w:left="720"/>
      </w:pPr>
      <w:r w:rsidRPr="004E3E58">
        <w:rPr>
          <w:rFonts w:hAnsi="Symbol"/>
        </w:rPr>
        <w:t></w:t>
      </w:r>
      <w:r w:rsidRPr="004E3E58">
        <w:t xml:space="preserve">   </w:t>
      </w:r>
      <w:r w:rsidRPr="004E3E58">
        <w:rPr>
          <w:color w:val="990000"/>
        </w:rPr>
        <w:t>Tests</w:t>
      </w:r>
      <w:r w:rsidRPr="004E3E58">
        <w:t>:  </w:t>
      </w:r>
      <w:r w:rsidR="004E3E58" w:rsidRPr="004E3E58">
        <w:t xml:space="preserve">(each on a Thursday) </w:t>
      </w:r>
    </w:p>
    <w:p w:rsidR="00CB4EA8" w:rsidRPr="004E3E58" w:rsidRDefault="00CB4EA8" w:rsidP="004E3E58">
      <w:pPr>
        <w:spacing w:line="360" w:lineRule="auto"/>
        <w:ind w:left="720" w:firstLine="360"/>
        <w:rPr>
          <w:b/>
        </w:rPr>
      </w:pPr>
      <w:r w:rsidRPr="004E3E58">
        <w:t xml:space="preserve">September </w:t>
      </w:r>
      <w:r w:rsidRPr="004E3E58">
        <w:rPr>
          <w:b/>
        </w:rPr>
        <w:t>2</w:t>
      </w:r>
      <w:r w:rsidR="00AA710F" w:rsidRPr="004E3E58">
        <w:rPr>
          <w:b/>
        </w:rPr>
        <w:t>7</w:t>
      </w:r>
      <w:r w:rsidRPr="004E3E58">
        <w:t xml:space="preserve">; October </w:t>
      </w:r>
      <w:r w:rsidRPr="004E3E58">
        <w:rPr>
          <w:b/>
        </w:rPr>
        <w:t>2</w:t>
      </w:r>
      <w:r w:rsidR="005E1384" w:rsidRPr="004E3E58">
        <w:rPr>
          <w:b/>
        </w:rPr>
        <w:t>5</w:t>
      </w:r>
      <w:r w:rsidRPr="004E3E58">
        <w:t xml:space="preserve">; November </w:t>
      </w:r>
      <w:r w:rsidR="005E1384" w:rsidRPr="004E3E58">
        <w:rPr>
          <w:b/>
        </w:rPr>
        <w:t>29</w:t>
      </w:r>
    </w:p>
    <w:p w:rsidR="00F9149C" w:rsidRPr="004E3E58" w:rsidRDefault="00F9149C" w:rsidP="00F9149C">
      <w:pPr>
        <w:pStyle w:val="ListParagraph"/>
        <w:numPr>
          <w:ilvl w:val="0"/>
          <w:numId w:val="6"/>
        </w:numPr>
        <w:spacing w:line="360" w:lineRule="auto"/>
        <w:ind w:left="1080"/>
      </w:pPr>
      <w:r w:rsidRPr="004E3E58">
        <w:rPr>
          <w:color w:val="990000"/>
        </w:rPr>
        <w:t>Holidays</w:t>
      </w:r>
      <w:r w:rsidRPr="004E3E58">
        <w:t xml:space="preserve">: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2"/>
        <w:gridCol w:w="2878"/>
      </w:tblGrid>
      <w:tr w:rsidR="00F9149C" w:rsidRPr="004E3E58" w:rsidTr="00953D91">
        <w:tc>
          <w:tcPr>
            <w:tcW w:w="5752" w:type="dxa"/>
          </w:tcPr>
          <w:p w:rsidR="00F9149C" w:rsidRPr="004E3E58" w:rsidRDefault="00F9149C" w:rsidP="00E52F5F">
            <w:pPr>
              <w:pStyle w:val="ListParagraph"/>
              <w:numPr>
                <w:ilvl w:val="0"/>
                <w:numId w:val="9"/>
              </w:numPr>
              <w:rPr>
                <w:b/>
                <w:color w:val="0000FF"/>
              </w:rPr>
            </w:pPr>
            <w:r w:rsidRPr="004E3E58">
              <w:rPr>
                <w:b/>
                <w:color w:val="0000FF"/>
              </w:rPr>
              <w:t>Labor Day</w:t>
            </w:r>
            <w:r w:rsidRPr="004E3E58">
              <w:rPr>
                <w:b/>
              </w:rPr>
              <w:t>:</w:t>
            </w:r>
            <w:r w:rsidRPr="004E3E58">
              <w:t xml:space="preserve"> </w:t>
            </w:r>
            <w:r w:rsidRPr="004E3E58">
              <w:rPr>
                <w:color w:val="0000FF"/>
              </w:rPr>
              <w:t>Monday, September 3</w:t>
            </w:r>
            <w:r w:rsidRPr="004E3E58">
              <w:rPr>
                <w:color w:val="0000FF"/>
                <w:vertAlign w:val="superscript"/>
              </w:rPr>
              <w:t>rd</w:t>
            </w:r>
            <w:r w:rsidRPr="004E3E58">
              <w:rPr>
                <w:color w:val="0000FF"/>
              </w:rPr>
              <w:t xml:space="preserve"> </w:t>
            </w:r>
          </w:p>
          <w:p w:rsidR="00F9149C" w:rsidRPr="004E3E58" w:rsidRDefault="00F9149C" w:rsidP="00953D91">
            <w:pPr>
              <w:rPr>
                <w:color w:val="0000FF"/>
              </w:rPr>
            </w:pPr>
          </w:p>
        </w:tc>
        <w:tc>
          <w:tcPr>
            <w:tcW w:w="2878" w:type="dxa"/>
          </w:tcPr>
          <w:p w:rsidR="00F9149C" w:rsidRPr="004E3E58" w:rsidRDefault="00F9149C" w:rsidP="00953D91">
            <w:pPr>
              <w:pStyle w:val="ListParagraph"/>
              <w:ind w:left="0"/>
            </w:pPr>
            <w:r w:rsidRPr="004E3E58">
              <w:rPr>
                <w:noProof/>
                <w:color w:val="0000FF"/>
                <w:lang w:eastAsia="en-US"/>
              </w:rPr>
              <w:drawing>
                <wp:anchor distT="0" distB="0" distL="114300" distR="114300" simplePos="0" relativeHeight="251672576" behindDoc="1" locked="0" layoutInCell="1" allowOverlap="1" wp14:anchorId="0FB336B1" wp14:editId="6945D30E">
                  <wp:simplePos x="0" y="0"/>
                  <wp:positionH relativeFrom="column">
                    <wp:posOffset>-182880</wp:posOffset>
                  </wp:positionH>
                  <wp:positionV relativeFrom="paragraph">
                    <wp:posOffset>0</wp:posOffset>
                  </wp:positionV>
                  <wp:extent cx="784225" cy="506095"/>
                  <wp:effectExtent l="0" t="0" r="0" b="8255"/>
                  <wp:wrapTight wrapText="bothSides">
                    <wp:wrapPolygon edited="0">
                      <wp:start x="3148" y="0"/>
                      <wp:lineTo x="0" y="4878"/>
                      <wp:lineTo x="0" y="10570"/>
                      <wp:lineTo x="3148" y="14635"/>
                      <wp:lineTo x="6296" y="21139"/>
                      <wp:lineTo x="6821" y="21139"/>
                      <wp:lineTo x="14167" y="21139"/>
                      <wp:lineTo x="14691" y="21139"/>
                      <wp:lineTo x="17840" y="13822"/>
                      <wp:lineTo x="17840" y="13009"/>
                      <wp:lineTo x="20988" y="9757"/>
                      <wp:lineTo x="20988" y="4878"/>
                      <wp:lineTo x="17840" y="0"/>
                      <wp:lineTo x="3148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aborDay2.gif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9149C" w:rsidRPr="004E3E58" w:rsidTr="00953D91">
        <w:tc>
          <w:tcPr>
            <w:tcW w:w="5752" w:type="dxa"/>
          </w:tcPr>
          <w:p w:rsidR="00F9149C" w:rsidRPr="004E3E58" w:rsidRDefault="00F9149C" w:rsidP="00953D91">
            <w:pPr>
              <w:pStyle w:val="ListParagraph"/>
              <w:numPr>
                <w:ilvl w:val="0"/>
                <w:numId w:val="8"/>
              </w:numPr>
            </w:pPr>
            <w:r w:rsidRPr="004E3E58">
              <w:rPr>
                <w:b/>
                <w:color w:val="0000FF"/>
              </w:rPr>
              <w:t>mid-semester break</w:t>
            </w:r>
            <w:r w:rsidRPr="004E3E58">
              <w:rPr>
                <w:color w:val="0000FF"/>
              </w:rPr>
              <w:t>: Monday &amp; Tuesday, October 8</w:t>
            </w:r>
            <w:r w:rsidRPr="004E3E58">
              <w:rPr>
                <w:color w:val="0000FF"/>
                <w:vertAlign w:val="superscript"/>
              </w:rPr>
              <w:t>th</w:t>
            </w:r>
            <w:r w:rsidRPr="004E3E58">
              <w:rPr>
                <w:color w:val="0000FF"/>
              </w:rPr>
              <w:t xml:space="preserve"> – 9</w:t>
            </w:r>
            <w:r w:rsidRPr="004E3E58">
              <w:rPr>
                <w:color w:val="0000FF"/>
                <w:vertAlign w:val="superscript"/>
              </w:rPr>
              <w:t>th</w:t>
            </w:r>
          </w:p>
        </w:tc>
        <w:tc>
          <w:tcPr>
            <w:tcW w:w="2878" w:type="dxa"/>
          </w:tcPr>
          <w:p w:rsidR="00F9149C" w:rsidRPr="004E3E58" w:rsidRDefault="00F9149C" w:rsidP="00953D91">
            <w:pPr>
              <w:pStyle w:val="ListParagraph"/>
              <w:ind w:left="0"/>
            </w:pPr>
            <w:r w:rsidRPr="004E3E58">
              <w:rPr>
                <w:noProof/>
                <w:color w:val="0000FF"/>
                <w:lang w:eastAsia="en-US"/>
              </w:rPr>
              <w:drawing>
                <wp:anchor distT="0" distB="0" distL="114300" distR="114300" simplePos="0" relativeHeight="251673600" behindDoc="1" locked="0" layoutInCell="1" allowOverlap="1" wp14:anchorId="36BEA71D" wp14:editId="4B1DD402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570865</wp:posOffset>
                  </wp:positionV>
                  <wp:extent cx="925830" cy="566420"/>
                  <wp:effectExtent l="0" t="0" r="7620" b="508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all.gi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830" cy="566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9149C" w:rsidRPr="004E3E58" w:rsidTr="00953D91">
        <w:trPr>
          <w:trHeight w:val="926"/>
        </w:trPr>
        <w:tc>
          <w:tcPr>
            <w:tcW w:w="5752" w:type="dxa"/>
          </w:tcPr>
          <w:p w:rsidR="00F9149C" w:rsidRPr="004E3E58" w:rsidRDefault="00F9149C" w:rsidP="00953D91">
            <w:pPr>
              <w:pStyle w:val="ListParagraph"/>
              <w:numPr>
                <w:ilvl w:val="0"/>
                <w:numId w:val="8"/>
              </w:numPr>
            </w:pPr>
            <w:r w:rsidRPr="004E3E58">
              <w:rPr>
                <w:b/>
                <w:color w:val="0000FF"/>
              </w:rPr>
              <w:t>Thanksgiving break</w:t>
            </w:r>
            <w:r w:rsidRPr="004E3E58">
              <w:rPr>
                <w:color w:val="0000FF"/>
              </w:rPr>
              <w:t>:  Wednesday – Sunday, November 21</w:t>
            </w:r>
            <w:r w:rsidRPr="004E3E58">
              <w:rPr>
                <w:color w:val="0000FF"/>
                <w:vertAlign w:val="superscript"/>
              </w:rPr>
              <w:t>st</w:t>
            </w:r>
            <w:r w:rsidRPr="004E3E58">
              <w:rPr>
                <w:color w:val="0000FF"/>
              </w:rPr>
              <w:t xml:space="preserve">  – November 24</w:t>
            </w:r>
            <w:r w:rsidRPr="004E3E58">
              <w:rPr>
                <w:color w:val="0000FF"/>
                <w:vertAlign w:val="superscript"/>
              </w:rPr>
              <w:t>th</w:t>
            </w:r>
            <w:r w:rsidRPr="004E3E58">
              <w:rPr>
                <w:color w:val="0000FF"/>
              </w:rPr>
              <w:t xml:space="preserve">   </w:t>
            </w:r>
          </w:p>
        </w:tc>
        <w:tc>
          <w:tcPr>
            <w:tcW w:w="2878" w:type="dxa"/>
          </w:tcPr>
          <w:p w:rsidR="00F9149C" w:rsidRPr="004E3E58" w:rsidRDefault="00F9149C" w:rsidP="00953D91">
            <w:pPr>
              <w:pStyle w:val="ListParagraph"/>
              <w:ind w:left="0"/>
            </w:pPr>
            <w:r w:rsidRPr="004E3E58">
              <w:rPr>
                <w:noProof/>
                <w:color w:val="0000FF"/>
                <w:lang w:eastAsia="en-US"/>
              </w:rPr>
              <w:drawing>
                <wp:anchor distT="0" distB="0" distL="114300" distR="114300" simplePos="0" relativeHeight="251674624" behindDoc="1" locked="0" layoutInCell="1" allowOverlap="1" wp14:anchorId="525B2DB6" wp14:editId="0EF588EB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-677545</wp:posOffset>
                  </wp:positionV>
                  <wp:extent cx="740410" cy="670560"/>
                  <wp:effectExtent l="0" t="0" r="2540" b="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urkey.gif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74041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4E3E58" w:rsidRPr="004E3E58" w:rsidRDefault="004E3E58" w:rsidP="004E3E58">
      <w:pPr>
        <w:spacing w:line="360" w:lineRule="auto"/>
      </w:pPr>
    </w:p>
    <w:p w:rsidR="00F9149C" w:rsidRPr="004E3E58" w:rsidRDefault="00F9149C" w:rsidP="00F9149C">
      <w:pPr>
        <w:pStyle w:val="ListParagraph"/>
        <w:numPr>
          <w:ilvl w:val="0"/>
          <w:numId w:val="6"/>
        </w:numPr>
        <w:spacing w:line="360" w:lineRule="auto"/>
        <w:ind w:left="1080"/>
      </w:pPr>
      <w:r w:rsidRPr="004E3E58">
        <w:rPr>
          <w:color w:val="990000"/>
        </w:rPr>
        <w:t xml:space="preserve">Last day to withdraw without a grade of </w:t>
      </w:r>
      <w:r w:rsidRPr="004E3E58">
        <w:rPr>
          <w:i/>
          <w:color w:val="990000"/>
        </w:rPr>
        <w:t>WF:</w:t>
      </w:r>
      <w:r w:rsidRPr="004E3E58">
        <w:t xml:space="preserve">  </w:t>
      </w:r>
      <w:r w:rsidR="00AA710F" w:rsidRPr="004E3E58">
        <w:t>m</w:t>
      </w:r>
      <w:r w:rsidRPr="004E3E58">
        <w:t>idnight, Friday, November 2</w:t>
      </w:r>
      <w:r w:rsidRPr="004E3E58">
        <w:rPr>
          <w:vertAlign w:val="superscript"/>
        </w:rPr>
        <w:t>nd</w:t>
      </w:r>
      <w:r w:rsidRPr="004E3E58">
        <w:t xml:space="preserve"> </w:t>
      </w:r>
    </w:p>
    <w:p w:rsidR="00F9149C" w:rsidRPr="004E3E58" w:rsidRDefault="00F9149C" w:rsidP="00F9149C">
      <w:pPr>
        <w:spacing w:line="360" w:lineRule="auto"/>
        <w:ind w:left="720"/>
      </w:pPr>
      <w:r w:rsidRPr="004E3E58">
        <w:rPr>
          <w:rFonts w:hAnsi="Symbol"/>
        </w:rPr>
        <w:t></w:t>
      </w:r>
      <w:r w:rsidRPr="004E3E58">
        <w:rPr>
          <w:rFonts w:hAnsi="Symbol"/>
        </w:rPr>
        <w:t xml:space="preserve">  </w:t>
      </w:r>
      <w:r w:rsidRPr="004E3E58">
        <w:t xml:space="preserve"> </w:t>
      </w:r>
      <w:r w:rsidRPr="004E3E58">
        <w:rPr>
          <w:color w:val="990000"/>
        </w:rPr>
        <w:t>Last day of Class:</w:t>
      </w:r>
      <w:r w:rsidRPr="004E3E58">
        <w:t xml:space="preserve">  Thursday, December </w:t>
      </w:r>
      <w:proofErr w:type="gramStart"/>
      <w:r w:rsidRPr="004E3E58">
        <w:t>6</w:t>
      </w:r>
      <w:r w:rsidRPr="004E3E58">
        <w:rPr>
          <w:vertAlign w:val="superscript"/>
        </w:rPr>
        <w:t>th</w:t>
      </w:r>
      <w:proofErr w:type="gramEnd"/>
      <w:r w:rsidRPr="004E3E58">
        <w:t xml:space="preserve"> </w:t>
      </w:r>
    </w:p>
    <w:p w:rsidR="00F9149C" w:rsidRPr="004E3E58" w:rsidRDefault="00F9149C" w:rsidP="00F9149C">
      <w:pPr>
        <w:spacing w:line="360" w:lineRule="auto"/>
        <w:ind w:left="720"/>
      </w:pPr>
      <w:r w:rsidRPr="004E3E58">
        <w:rPr>
          <w:rFonts w:hAnsi="Symbol"/>
        </w:rPr>
        <w:t></w:t>
      </w:r>
      <w:r w:rsidRPr="004E3E58">
        <w:rPr>
          <w:rFonts w:hAnsi="Symbol"/>
        </w:rPr>
        <w:t xml:space="preserve">  </w:t>
      </w:r>
      <w:r w:rsidRPr="004E3E58">
        <w:t xml:space="preserve"> </w:t>
      </w:r>
      <w:hyperlink r:id="rId21" w:anchor="d.en.203583" w:history="1">
        <w:r w:rsidRPr="004E3E58">
          <w:rPr>
            <w:rStyle w:val="Hyperlink"/>
          </w:rPr>
          <w:t>Final Exam</w:t>
        </w:r>
      </w:hyperlink>
      <w:r w:rsidRPr="004E3E58">
        <w:t xml:space="preserve">, </w:t>
      </w:r>
      <w:r w:rsidR="00BF00D6" w:rsidRPr="004E3E58">
        <w:t>Saturday</w:t>
      </w:r>
      <w:r w:rsidRPr="004E3E58">
        <w:t>, December 1</w:t>
      </w:r>
      <w:r w:rsidR="00BF00D6" w:rsidRPr="004E3E58">
        <w:t>5</w:t>
      </w:r>
      <w:r w:rsidRPr="004E3E58">
        <w:rPr>
          <w:vertAlign w:val="superscript"/>
        </w:rPr>
        <w:t>th</w:t>
      </w:r>
      <w:r w:rsidRPr="004E3E58">
        <w:t xml:space="preserve"> (</w:t>
      </w:r>
      <w:r w:rsidR="00BF00D6" w:rsidRPr="004E3E58">
        <w:t>4:15</w:t>
      </w:r>
      <w:r w:rsidRPr="004E3E58">
        <w:t xml:space="preserve"> – </w:t>
      </w:r>
      <w:r w:rsidR="00BF00D6" w:rsidRPr="004E3E58">
        <w:t>6</w:t>
      </w:r>
      <w:r w:rsidRPr="004E3E58">
        <w:t>:</w:t>
      </w:r>
      <w:r w:rsidR="00BF00D6" w:rsidRPr="004E3E58">
        <w:t>15</w:t>
      </w:r>
      <w:r w:rsidRPr="004E3E58">
        <w:t xml:space="preserve"> pm) </w:t>
      </w:r>
    </w:p>
    <w:p w:rsidR="00F9149C" w:rsidRPr="004E3E58" w:rsidRDefault="00F9149C" w:rsidP="00F9149C">
      <w:pPr>
        <w:spacing w:line="360" w:lineRule="auto"/>
        <w:ind w:left="720"/>
      </w:pPr>
      <w:r w:rsidRPr="004E3E58">
        <w:rPr>
          <w:rFonts w:hAnsi="Symbol"/>
        </w:rPr>
        <w:t></w:t>
      </w:r>
      <w:r w:rsidRPr="004E3E58">
        <w:rPr>
          <w:rFonts w:hAnsi="Symbol"/>
        </w:rPr>
        <w:t xml:space="preserve">  </w:t>
      </w:r>
      <w:r w:rsidRPr="004E3E58">
        <w:t xml:space="preserve"> </w:t>
      </w:r>
      <w:hyperlink r:id="rId22" w:anchor="undergrad" w:history="1">
        <w:r w:rsidRPr="004E3E58">
          <w:rPr>
            <w:rStyle w:val="Hyperlink"/>
          </w:rPr>
          <w:t>Loyola Calendar</w:t>
        </w:r>
      </w:hyperlink>
      <w:r w:rsidRPr="004E3E58">
        <w:t xml:space="preserve"> (Fall 2018) </w:t>
      </w:r>
    </w:p>
    <w:p w:rsidR="00F9149C" w:rsidRPr="004E3E58" w:rsidRDefault="00F9149C" w:rsidP="00F9149C">
      <w:pPr>
        <w:ind w:left="720"/>
      </w:pPr>
    </w:p>
    <w:p w:rsidR="008833F9" w:rsidRPr="004E3E58" w:rsidRDefault="008833F9" w:rsidP="00CB4EA8">
      <w:pPr>
        <w:spacing w:line="360" w:lineRule="auto"/>
        <w:ind w:left="720"/>
      </w:pPr>
    </w:p>
    <w:p w:rsidR="00CB4EA8" w:rsidRPr="004E3E58" w:rsidRDefault="00CB4EA8" w:rsidP="00CB4EA8">
      <w:pPr>
        <w:ind w:left="720"/>
      </w:pPr>
    </w:p>
    <w:p w:rsidR="00CB4EA8" w:rsidRPr="004E3E58" w:rsidRDefault="00CB4EA8" w:rsidP="00CB4EA8">
      <w:r w:rsidRPr="004E3E58">
        <w:rPr>
          <w:i/>
          <w:iCs/>
          <w:color w:val="990000"/>
        </w:rPr>
        <w:lastRenderedPageBreak/>
        <w:t>Remarks:</w:t>
      </w:r>
      <w:r w:rsidRPr="004E3E58">
        <w:t xml:space="preserve"> </w:t>
      </w:r>
    </w:p>
    <w:p w:rsidR="00CB4EA8" w:rsidRPr="004E3E58" w:rsidRDefault="00CB4EA8" w:rsidP="00CB4EA8"/>
    <w:p w:rsidR="00CB4EA8" w:rsidRDefault="00CB4EA8" w:rsidP="001A0A7F">
      <w:pPr>
        <w:numPr>
          <w:ilvl w:val="0"/>
          <w:numId w:val="3"/>
        </w:numPr>
        <w:ind w:left="1152" w:hanging="432"/>
      </w:pPr>
      <w:r w:rsidRPr="004E3E58">
        <w:t xml:space="preserve">Quizzes </w:t>
      </w:r>
      <w:proofErr w:type="gramStart"/>
      <w:r w:rsidRPr="004E3E58">
        <w:t xml:space="preserve">will </w:t>
      </w:r>
      <w:r w:rsidRPr="00036296">
        <w:rPr>
          <w:noProof/>
        </w:rPr>
        <w:t>be based</w:t>
      </w:r>
      <w:proofErr w:type="gramEnd"/>
      <w:r w:rsidRPr="004E3E58">
        <w:t xml:space="preserve"> upon recent class discussion.  Each quiz will last about 1</w:t>
      </w:r>
      <w:r w:rsidR="00917E6F" w:rsidRPr="004E3E58">
        <w:t>0</w:t>
      </w:r>
      <w:r w:rsidRPr="004E3E58">
        <w:t xml:space="preserve"> minutes. </w:t>
      </w:r>
      <w:r w:rsidR="004E3E58" w:rsidRPr="004E3E58">
        <w:t xml:space="preserve">The </w:t>
      </w:r>
      <w:r w:rsidR="004E3E58" w:rsidRPr="004E3E58">
        <w:rPr>
          <w:i/>
        </w:rPr>
        <w:t xml:space="preserve">lowest two </w:t>
      </w:r>
      <w:r w:rsidR="004E3E58" w:rsidRPr="004E3E58">
        <w:t xml:space="preserve">of the </w:t>
      </w:r>
      <w:r w:rsidR="004E3E58" w:rsidRPr="004E3E58">
        <w:rPr>
          <w:i/>
        </w:rPr>
        <w:t>nine</w:t>
      </w:r>
      <w:r w:rsidR="004E3E58" w:rsidRPr="004E3E58">
        <w:t xml:space="preserve"> quiz grades </w:t>
      </w:r>
      <w:proofErr w:type="gramStart"/>
      <w:r w:rsidR="004E3E58" w:rsidRPr="004E3E58">
        <w:t xml:space="preserve">will </w:t>
      </w:r>
      <w:r w:rsidR="004E3E58" w:rsidRPr="00036296">
        <w:rPr>
          <w:noProof/>
        </w:rPr>
        <w:t>be dropped</w:t>
      </w:r>
      <w:proofErr w:type="gramEnd"/>
      <w:r w:rsidR="004E3E58" w:rsidRPr="004E3E58">
        <w:t>. </w:t>
      </w:r>
      <w:r w:rsidRPr="004E3E58">
        <w:t xml:space="preserve">There will be no make-up quizzes </w:t>
      </w:r>
      <w:r w:rsidRPr="004E3E58">
        <w:rPr>
          <w:i/>
        </w:rPr>
        <w:t>unless</w:t>
      </w:r>
      <w:r w:rsidRPr="004E3E58">
        <w:t xml:space="preserve"> the</w:t>
      </w:r>
      <w:r w:rsidR="004E3E58">
        <w:t xml:space="preserve"> circumstances are extraordinary. </w:t>
      </w:r>
    </w:p>
    <w:p w:rsidR="001A0A7F" w:rsidRPr="004E3E58" w:rsidRDefault="001A0A7F" w:rsidP="001A0A7F">
      <w:pPr>
        <w:ind w:left="720"/>
      </w:pPr>
    </w:p>
    <w:p w:rsidR="00CB4EA8" w:rsidRDefault="00CB4EA8" w:rsidP="001A0A7F">
      <w:pPr>
        <w:pStyle w:val="ListParagraph"/>
        <w:numPr>
          <w:ilvl w:val="0"/>
          <w:numId w:val="3"/>
        </w:numPr>
        <w:ind w:left="1152" w:hanging="432"/>
      </w:pPr>
      <w:r w:rsidRPr="004E3E58">
        <w:t>Each test will require</w:t>
      </w:r>
      <w:r w:rsidR="00917E6F" w:rsidRPr="004E3E58">
        <w:t xml:space="preserve"> the full class period</w:t>
      </w:r>
      <w:r w:rsidRPr="004E3E58">
        <w:t xml:space="preserve">. Make-up tests </w:t>
      </w:r>
      <w:proofErr w:type="gramStart"/>
      <w:r w:rsidRPr="004E3E58">
        <w:t>will be given</w:t>
      </w:r>
      <w:proofErr w:type="gramEnd"/>
      <w:r w:rsidRPr="004E3E58">
        <w:t xml:space="preserve"> only for non-frivolous reasons. In such cases, the student should make prior arrangements with the instructor, if </w:t>
      </w:r>
      <w:proofErr w:type="gramStart"/>
      <w:r w:rsidRPr="004E3E58">
        <w:t>at all possible</w:t>
      </w:r>
      <w:proofErr w:type="gramEnd"/>
      <w:r w:rsidRPr="004E3E58">
        <w:t xml:space="preserve">.  </w:t>
      </w:r>
    </w:p>
    <w:p w:rsidR="001A0A7F" w:rsidRDefault="001A0A7F" w:rsidP="001A0A7F">
      <w:pPr>
        <w:pStyle w:val="ListParagraph"/>
      </w:pPr>
    </w:p>
    <w:p w:rsidR="001A0A7F" w:rsidRPr="004E3E58" w:rsidRDefault="001A0A7F" w:rsidP="001A0A7F">
      <w:pPr>
        <w:pStyle w:val="ListParagraph"/>
        <w:numPr>
          <w:ilvl w:val="0"/>
          <w:numId w:val="3"/>
        </w:numPr>
        <w:ind w:left="1152" w:hanging="432"/>
      </w:pPr>
      <w:r>
        <w:t>The final exam is cumulative.</w:t>
      </w:r>
    </w:p>
    <w:p w:rsidR="00CB4EA8" w:rsidRPr="004E3E58" w:rsidRDefault="00CB4EA8" w:rsidP="001A0A7F"/>
    <w:p w:rsidR="00CB4EA8" w:rsidRPr="004E3E58" w:rsidRDefault="00CB4EA8" w:rsidP="001A0A7F">
      <w:pPr>
        <w:pStyle w:val="ListParagraph"/>
        <w:numPr>
          <w:ilvl w:val="0"/>
          <w:numId w:val="3"/>
        </w:numPr>
      </w:pPr>
      <w:r w:rsidRPr="004E3E58">
        <w:t xml:space="preserve">The </w:t>
      </w:r>
      <w:r w:rsidRPr="004E3E58">
        <w:rPr>
          <w:i/>
          <w:iCs/>
        </w:rPr>
        <w:t>minimum penalty</w:t>
      </w:r>
      <w:r w:rsidRPr="004E3E58">
        <w:t xml:space="preserve"> for cheating is </w:t>
      </w:r>
      <w:r w:rsidRPr="00036296">
        <w:rPr>
          <w:noProof/>
        </w:rPr>
        <w:t>failure</w:t>
      </w:r>
      <w:r w:rsidRPr="004E3E58">
        <w:t xml:space="preserve"> in the course. A </w:t>
      </w:r>
      <w:proofErr w:type="gramStart"/>
      <w:r w:rsidRPr="004E3E58">
        <w:t>student</w:t>
      </w:r>
      <w:proofErr w:type="gramEnd"/>
      <w:r w:rsidRPr="004E3E58">
        <w:t xml:space="preserve"> who </w:t>
      </w:r>
      <w:r w:rsidRPr="004E3E58">
        <w:rPr>
          <w:i/>
        </w:rPr>
        <w:t>improperly</w:t>
      </w:r>
      <w:r w:rsidRPr="004E3E58">
        <w:t xml:space="preserve"> aids another with a homework assignment, a test, </w:t>
      </w:r>
      <w:r w:rsidR="001A0A7F">
        <w:t xml:space="preserve">a quiz, </w:t>
      </w:r>
      <w:r w:rsidR="00917E6F" w:rsidRPr="004E3E58">
        <w:t xml:space="preserve">or </w:t>
      </w:r>
      <w:r w:rsidRPr="004E3E58">
        <w:t xml:space="preserve">the final exam, is considered to be equally culpable. Smart-phones, </w:t>
      </w:r>
      <w:r w:rsidRPr="00036296">
        <w:rPr>
          <w:noProof/>
        </w:rPr>
        <w:t>fitbits</w:t>
      </w:r>
      <w:r w:rsidRPr="004E3E58">
        <w:t xml:space="preserve">, headphones, </w:t>
      </w:r>
      <w:r w:rsidRPr="001626C1">
        <w:rPr>
          <w:noProof/>
        </w:rPr>
        <w:t>etc</w:t>
      </w:r>
      <w:r w:rsidR="001626C1">
        <w:rPr>
          <w:noProof/>
        </w:rPr>
        <w:t>.</w:t>
      </w:r>
      <w:r w:rsidRPr="004E3E58">
        <w:t xml:space="preserve">, </w:t>
      </w:r>
      <w:proofErr w:type="gramStart"/>
      <w:r w:rsidRPr="004E3E58">
        <w:t>are not permitted</w:t>
      </w:r>
      <w:proofErr w:type="gramEnd"/>
      <w:r w:rsidRPr="004E3E58">
        <w:t xml:space="preserve"> during quizzes/tests/final.</w:t>
      </w:r>
      <w:r w:rsidR="001A0A7F">
        <w:t xml:space="preserve">  </w:t>
      </w:r>
      <w:r w:rsidR="008833F9" w:rsidRPr="004E3E58">
        <w:t xml:space="preserve">It </w:t>
      </w:r>
      <w:r w:rsidR="008833F9" w:rsidRPr="00036296">
        <w:rPr>
          <w:noProof/>
        </w:rPr>
        <w:t>is required</w:t>
      </w:r>
      <w:r w:rsidR="008833F9" w:rsidRPr="004E3E58">
        <w:t xml:space="preserve"> by the University that incidents of academic dishonesty</w:t>
      </w:r>
      <w:r w:rsidRPr="004E3E58">
        <w:t xml:space="preserve"> </w:t>
      </w:r>
      <w:r w:rsidRPr="00036296">
        <w:rPr>
          <w:noProof/>
        </w:rPr>
        <w:t>be reported</w:t>
      </w:r>
      <w:r w:rsidRPr="004E3E58">
        <w:t xml:space="preserve"> to the appropriate Dean.</w:t>
      </w:r>
    </w:p>
    <w:p w:rsidR="00CB4EA8" w:rsidRPr="004E3E58" w:rsidRDefault="00CB4EA8" w:rsidP="00CB4EA8">
      <w:pPr>
        <w:pStyle w:val="ListParagraph"/>
      </w:pPr>
    </w:p>
    <w:p w:rsidR="00CB4EA8" w:rsidRPr="004E3E58" w:rsidRDefault="00CB4EA8" w:rsidP="00CB4EA8">
      <w:pPr>
        <w:pStyle w:val="ListParagraph"/>
        <w:numPr>
          <w:ilvl w:val="0"/>
          <w:numId w:val="3"/>
        </w:numPr>
      </w:pPr>
      <w:r w:rsidRPr="004E3E58">
        <w:rPr>
          <w:i/>
        </w:rPr>
        <w:t>Extra credit</w:t>
      </w:r>
      <w:r w:rsidRPr="004E3E58">
        <w:t xml:space="preserve"> may </w:t>
      </w:r>
      <w:r w:rsidRPr="00036296">
        <w:rPr>
          <w:noProof/>
        </w:rPr>
        <w:t>be earned</w:t>
      </w:r>
      <w:r w:rsidRPr="004E3E58">
        <w:t xml:space="preserve"> in many ways, </w:t>
      </w:r>
      <w:r w:rsidRPr="001626C1">
        <w:rPr>
          <w:noProof/>
        </w:rPr>
        <w:t>including</w:t>
      </w:r>
      <w:r w:rsidRPr="004E3E58">
        <w:t xml:space="preserve"> finding errors or dead links on </w:t>
      </w:r>
      <w:r w:rsidRPr="00036296">
        <w:rPr>
          <w:noProof/>
        </w:rPr>
        <w:t>webpages</w:t>
      </w:r>
      <w:r w:rsidRPr="004E3E58">
        <w:t xml:space="preserve">, </w:t>
      </w:r>
      <w:proofErr w:type="gramStart"/>
      <w:r w:rsidR="001A0A7F">
        <w:t>critiquing</w:t>
      </w:r>
      <w:proofErr w:type="gramEnd"/>
      <w:r w:rsidRPr="004E3E58">
        <w:t xml:space="preserve"> appropriate films or outside lectures, and reviewing appropriate articles or books.</w:t>
      </w:r>
    </w:p>
    <w:p w:rsidR="008833F9" w:rsidRPr="00994F69" w:rsidRDefault="00A71AAB" w:rsidP="00A71AAB">
      <w:pPr>
        <w:pStyle w:val="PlainText"/>
        <w:spacing w:after="120"/>
        <w:rPr>
          <w:rFonts w:ascii="Times New Roman" w:eastAsia="MS Mincho" w:hAnsi="Times New Roman"/>
          <w:sz w:val="24"/>
          <w:szCs w:val="24"/>
        </w:rPr>
      </w:pPr>
      <w:r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</w:t>
      </w:r>
    </w:p>
    <w:p w:rsidR="00CB4EA8" w:rsidRPr="009D38FF" w:rsidRDefault="00CB4EA8" w:rsidP="00CB4EA8">
      <w:pPr>
        <w:pStyle w:val="PlainText"/>
        <w:rPr>
          <w:rFonts w:ascii="Times New Roman" w:eastAsia="MS Mincho" w:hAnsi="Times New Roman"/>
        </w:rPr>
      </w:pPr>
    </w:p>
    <w:p w:rsidR="00CB4EA8" w:rsidRDefault="00CB4EA8" w:rsidP="00CB4EA8">
      <w:pPr>
        <w:pStyle w:val="PlainText"/>
        <w:jc w:val="center"/>
        <w:rPr>
          <w:rFonts w:eastAsia="MS Mincho"/>
        </w:rPr>
      </w:pPr>
      <w:r>
        <w:rPr>
          <w:noProof/>
        </w:rPr>
        <w:drawing>
          <wp:inline distT="0" distB="0" distL="0" distR="0" wp14:anchorId="19A5E420" wp14:editId="0C2D5CB2">
            <wp:extent cx="3897314" cy="3286125"/>
            <wp:effectExtent l="0" t="0" r="8255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49631" cy="333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E6F" w:rsidRDefault="00917E6F" w:rsidP="00A71AAB">
      <w:pPr>
        <w:pStyle w:val="PlainText"/>
        <w:rPr>
          <w:rFonts w:eastAsia="MS Mincho"/>
        </w:rPr>
      </w:pPr>
    </w:p>
    <w:p w:rsidR="00917E6F" w:rsidRDefault="00917E6F" w:rsidP="00CB4EA8">
      <w:pPr>
        <w:pStyle w:val="PlainText"/>
        <w:jc w:val="center"/>
        <w:rPr>
          <w:rFonts w:eastAsia="MS Mincho"/>
        </w:rPr>
      </w:pPr>
    </w:p>
    <w:p w:rsidR="00A71AAB" w:rsidRPr="00994F69" w:rsidRDefault="00A71AAB" w:rsidP="00A71AAB">
      <w:pPr>
        <w:pStyle w:val="PlainText"/>
        <w:spacing w:after="120"/>
        <w:ind w:left="1872" w:right="1872"/>
        <w:rPr>
          <w:rFonts w:ascii="Times New Roman" w:eastAsia="MS Mincho" w:hAnsi="Times New Roman"/>
          <w:i/>
          <w:color w:val="C00000"/>
          <w:sz w:val="24"/>
          <w:szCs w:val="24"/>
        </w:rPr>
      </w:pP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The institutionalized values school instills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ar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quantified ones.  School initiates young people into a world where everything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can 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, including their imaginations, and, indeed,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man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himself.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But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personal growth is not a measurable entity. It is growth in disciplined dissidence, which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cannot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against any rod, or any curriculum, not compared to someone else's achievement.  In such </w:t>
      </w:r>
      <w:r w:rsidRPr="001626C1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learning</w:t>
      </w:r>
      <w:r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,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one can emulate others only in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aginativ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endeavor, and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follow in their footsteps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ather than mimic their gait.  The learning I prize is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measurabl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e-creation. </w:t>
      </w:r>
    </w:p>
    <w:p w:rsidR="00A71AAB" w:rsidRDefault="00A71AAB" w:rsidP="00A71AAB">
      <w:pPr>
        <w:pStyle w:val="PlainText"/>
        <w:ind w:left="1872" w:right="1872"/>
        <w:jc w:val="center"/>
        <w:rPr>
          <w:rFonts w:ascii="Times New Roman" w:eastAsia="MS Mincho" w:hAnsi="Times New Roman"/>
          <w:b/>
          <w:sz w:val="24"/>
          <w:szCs w:val="24"/>
        </w:rPr>
      </w:pP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  <w:t xml:space="preserve">- </w:t>
      </w:r>
      <w:hyperlink r:id="rId24" w:history="1">
        <w:r w:rsidRPr="00994F69">
          <w:rPr>
            <w:rStyle w:val="Hyperlink"/>
            <w:rFonts w:ascii="Times New Roman" w:eastAsia="MS Mincho" w:hAnsi="Times New Roman"/>
            <w:sz w:val="24"/>
            <w:szCs w:val="24"/>
          </w:rPr>
          <w:t xml:space="preserve">Ivan </w:t>
        </w:r>
        <w:proofErr w:type="spellStart"/>
        <w:r w:rsidRPr="00994F69">
          <w:rPr>
            <w:rStyle w:val="Hyperlink"/>
            <w:rFonts w:ascii="Times New Roman" w:eastAsia="MS Mincho" w:hAnsi="Times New Roman"/>
            <w:sz w:val="24"/>
            <w:szCs w:val="24"/>
          </w:rPr>
          <w:t>Illich</w:t>
        </w:r>
        <w:proofErr w:type="spellEnd"/>
      </w:hyperlink>
      <w:r w:rsidRPr="00994F69">
        <w:rPr>
          <w:rFonts w:ascii="Times New Roman" w:eastAsia="MS Mincho" w:hAnsi="Times New Roman"/>
          <w:sz w:val="24"/>
          <w:szCs w:val="24"/>
        </w:rPr>
        <w:t xml:space="preserve">, </w:t>
      </w:r>
      <w:proofErr w:type="spellStart"/>
      <w:r w:rsidRPr="00994F69">
        <w:rPr>
          <w:rFonts w:ascii="Times New Roman" w:eastAsia="MS Mincho" w:hAnsi="Times New Roman"/>
          <w:b/>
          <w:sz w:val="24"/>
          <w:szCs w:val="24"/>
        </w:rPr>
        <w:t>Deschooling</w:t>
      </w:r>
      <w:proofErr w:type="spellEnd"/>
      <w:r w:rsidRPr="00994F69">
        <w:rPr>
          <w:rFonts w:ascii="Times New Roman" w:eastAsia="MS Mincho" w:hAnsi="Times New Roman"/>
          <w:b/>
          <w:sz w:val="24"/>
          <w:szCs w:val="24"/>
        </w:rPr>
        <w:t xml:space="preserve"> Society</w:t>
      </w:r>
    </w:p>
    <w:p w:rsidR="00A71AAB" w:rsidRDefault="00A71AAB" w:rsidP="00A71AAB">
      <w:pPr>
        <w:pStyle w:val="PlainText"/>
        <w:ind w:left="2448" w:right="2448"/>
        <w:jc w:val="center"/>
        <w:rPr>
          <w:rFonts w:ascii="Times New Roman" w:eastAsia="MS Mincho" w:hAnsi="Times New Roman"/>
          <w:b/>
          <w:sz w:val="24"/>
          <w:szCs w:val="24"/>
        </w:rPr>
      </w:pPr>
    </w:p>
    <w:p w:rsidR="00A71AAB" w:rsidRPr="00994F69" w:rsidRDefault="00A71AAB" w:rsidP="00A71AAB">
      <w:pPr>
        <w:pStyle w:val="PlainText"/>
        <w:spacing w:after="120"/>
        <w:jc w:val="center"/>
        <w:rPr>
          <w:rFonts w:ascii="Times New Roman" w:eastAsia="MS Mincho" w:hAnsi="Times New Roman"/>
          <w:sz w:val="24"/>
          <w:szCs w:val="24"/>
        </w:rPr>
      </w:pPr>
    </w:p>
    <w:p w:rsidR="00917E6F" w:rsidRDefault="00917E6F" w:rsidP="00CB4EA8">
      <w:pPr>
        <w:pStyle w:val="PlainText"/>
        <w:jc w:val="center"/>
        <w:rPr>
          <w:rFonts w:eastAsia="MS Mincho"/>
        </w:rPr>
      </w:pPr>
    </w:p>
    <w:p w:rsidR="00917E6F" w:rsidRDefault="00917E6F" w:rsidP="00CB4EA8">
      <w:pPr>
        <w:pStyle w:val="PlainText"/>
        <w:jc w:val="center"/>
        <w:rPr>
          <w:rFonts w:eastAsia="MS Mincho"/>
        </w:rPr>
      </w:pPr>
    </w:p>
    <w:p w:rsidR="00CB4EA8" w:rsidRDefault="00CB4EA8" w:rsidP="00CB4EA8">
      <w:pPr>
        <w:pStyle w:val="PlainText"/>
        <w:jc w:val="center"/>
        <w:rPr>
          <w:rFonts w:eastAsia="MS Mincho"/>
        </w:rPr>
      </w:pPr>
    </w:p>
    <w:p w:rsidR="00917E6F" w:rsidRDefault="005433BD" w:rsidP="008833F9">
      <w:pPr>
        <w:jc w:val="center"/>
        <w:rPr>
          <w:rStyle w:val="Hyperlink"/>
          <w:rFonts w:ascii="Algerian" w:hAnsi="Algerian"/>
          <w:sz w:val="20"/>
          <w:szCs w:val="20"/>
        </w:rPr>
      </w:pPr>
      <w:hyperlink r:id="rId25" w:history="1">
        <w:r w:rsidR="00CB4EA8" w:rsidRPr="00EE29C1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CB4EA8" w:rsidRPr="00EE29C1">
        <w:rPr>
          <w:rFonts w:ascii="Algerian" w:hAnsi="Algerian"/>
          <w:sz w:val="20"/>
          <w:szCs w:val="20"/>
        </w:rPr>
        <w:t xml:space="preserve">            </w:t>
      </w:r>
      <w:hyperlink r:id="rId26" w:history="1">
        <w:r w:rsidR="00CB4EA8" w:rsidRPr="00EE29C1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CB4EA8" w:rsidRPr="00EE29C1">
        <w:rPr>
          <w:rFonts w:ascii="Algerian" w:hAnsi="Algerian"/>
          <w:sz w:val="20"/>
          <w:szCs w:val="20"/>
        </w:rPr>
        <w:t xml:space="preserve">          </w:t>
      </w:r>
      <w:hyperlink r:id="rId27" w:history="1">
        <w:r w:rsidR="00CB4EA8" w:rsidRPr="00EE29C1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917E6F" w:rsidSect="00C20E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1A90"/>
    <w:multiLevelType w:val="hybridMultilevel"/>
    <w:tmpl w:val="95681C5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E645637"/>
    <w:multiLevelType w:val="hybridMultilevel"/>
    <w:tmpl w:val="7C0A129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112D1E7E"/>
    <w:multiLevelType w:val="hybridMultilevel"/>
    <w:tmpl w:val="9016013E"/>
    <w:lvl w:ilvl="0" w:tplc="1E72500A">
      <w:start w:val="1"/>
      <w:numFmt w:val="decimal"/>
      <w:lvlText w:val="%1."/>
      <w:lvlJc w:val="left"/>
      <w:pPr>
        <w:tabs>
          <w:tab w:val="num" w:pos="1155"/>
        </w:tabs>
        <w:ind w:left="1155" w:hanging="43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558A9"/>
    <w:multiLevelType w:val="hybridMultilevel"/>
    <w:tmpl w:val="4DC4E400"/>
    <w:lvl w:ilvl="0" w:tplc="F37A1B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A21AEC"/>
    <w:multiLevelType w:val="hybridMultilevel"/>
    <w:tmpl w:val="25B62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465324"/>
    <w:multiLevelType w:val="hybridMultilevel"/>
    <w:tmpl w:val="123A7B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2A58C8"/>
    <w:multiLevelType w:val="hybridMultilevel"/>
    <w:tmpl w:val="A1CEE8B0"/>
    <w:lvl w:ilvl="0" w:tplc="67D604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6115"/>
    <w:multiLevelType w:val="hybridMultilevel"/>
    <w:tmpl w:val="50E49570"/>
    <w:lvl w:ilvl="0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7F3C6E71"/>
    <w:multiLevelType w:val="hybridMultilevel"/>
    <w:tmpl w:val="ED72F49C"/>
    <w:lvl w:ilvl="0" w:tplc="8460E904">
      <w:start w:val="1"/>
      <w:numFmt w:val="bullet"/>
      <w:lvlText w:val="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Ta2NDO3MDMxNTZV0lEKTi0uzszPAykwqgUAeZAq4SwAAAA="/>
  </w:docVars>
  <w:rsids>
    <w:rsidRoot w:val="006F1A9B"/>
    <w:rsid w:val="0000422B"/>
    <w:rsid w:val="00036296"/>
    <w:rsid w:val="0006586F"/>
    <w:rsid w:val="0006673F"/>
    <w:rsid w:val="000671AF"/>
    <w:rsid w:val="00075860"/>
    <w:rsid w:val="0008026C"/>
    <w:rsid w:val="00087887"/>
    <w:rsid w:val="00092748"/>
    <w:rsid w:val="000D3F7B"/>
    <w:rsid w:val="000F5618"/>
    <w:rsid w:val="00104125"/>
    <w:rsid w:val="00111EF8"/>
    <w:rsid w:val="00137B63"/>
    <w:rsid w:val="00143066"/>
    <w:rsid w:val="001626C1"/>
    <w:rsid w:val="00163339"/>
    <w:rsid w:val="00184FDA"/>
    <w:rsid w:val="00197ACD"/>
    <w:rsid w:val="001A0A7F"/>
    <w:rsid w:val="001D1CE3"/>
    <w:rsid w:val="001E0ADE"/>
    <w:rsid w:val="001E502A"/>
    <w:rsid w:val="00210669"/>
    <w:rsid w:val="00271A04"/>
    <w:rsid w:val="00280E9A"/>
    <w:rsid w:val="002A2D73"/>
    <w:rsid w:val="002B03AA"/>
    <w:rsid w:val="002C12C6"/>
    <w:rsid w:val="002C3860"/>
    <w:rsid w:val="002D4E3F"/>
    <w:rsid w:val="002D5033"/>
    <w:rsid w:val="002D709C"/>
    <w:rsid w:val="002E0F00"/>
    <w:rsid w:val="002E3F53"/>
    <w:rsid w:val="002E72CA"/>
    <w:rsid w:val="0030368D"/>
    <w:rsid w:val="00320391"/>
    <w:rsid w:val="00333611"/>
    <w:rsid w:val="00336835"/>
    <w:rsid w:val="00340F8A"/>
    <w:rsid w:val="003433F9"/>
    <w:rsid w:val="00372CD7"/>
    <w:rsid w:val="003763D8"/>
    <w:rsid w:val="00381309"/>
    <w:rsid w:val="003829E2"/>
    <w:rsid w:val="003F2282"/>
    <w:rsid w:val="003F3780"/>
    <w:rsid w:val="0040316B"/>
    <w:rsid w:val="00411A42"/>
    <w:rsid w:val="00413707"/>
    <w:rsid w:val="00413B1A"/>
    <w:rsid w:val="00453144"/>
    <w:rsid w:val="00487589"/>
    <w:rsid w:val="004D2150"/>
    <w:rsid w:val="004E3E58"/>
    <w:rsid w:val="00533909"/>
    <w:rsid w:val="005433BD"/>
    <w:rsid w:val="00555105"/>
    <w:rsid w:val="005555D9"/>
    <w:rsid w:val="00572A6E"/>
    <w:rsid w:val="0058296B"/>
    <w:rsid w:val="00590ACB"/>
    <w:rsid w:val="005928ED"/>
    <w:rsid w:val="005A1F25"/>
    <w:rsid w:val="005B2F3A"/>
    <w:rsid w:val="005C75D2"/>
    <w:rsid w:val="005D791B"/>
    <w:rsid w:val="005E1384"/>
    <w:rsid w:val="005E4B2D"/>
    <w:rsid w:val="006061C7"/>
    <w:rsid w:val="006635EB"/>
    <w:rsid w:val="00672169"/>
    <w:rsid w:val="006741F7"/>
    <w:rsid w:val="006B6C17"/>
    <w:rsid w:val="006B6CE6"/>
    <w:rsid w:val="006F1A9B"/>
    <w:rsid w:val="006F229D"/>
    <w:rsid w:val="0072226C"/>
    <w:rsid w:val="00757A04"/>
    <w:rsid w:val="00781BB7"/>
    <w:rsid w:val="007869B6"/>
    <w:rsid w:val="00793EB9"/>
    <w:rsid w:val="007C0C2C"/>
    <w:rsid w:val="007C3DCA"/>
    <w:rsid w:val="007D64D3"/>
    <w:rsid w:val="007F0B86"/>
    <w:rsid w:val="00817D54"/>
    <w:rsid w:val="0083120E"/>
    <w:rsid w:val="00832272"/>
    <w:rsid w:val="008357BC"/>
    <w:rsid w:val="008377D3"/>
    <w:rsid w:val="00845D7D"/>
    <w:rsid w:val="0086154D"/>
    <w:rsid w:val="008833F9"/>
    <w:rsid w:val="008B67C4"/>
    <w:rsid w:val="008F6D03"/>
    <w:rsid w:val="00917E6F"/>
    <w:rsid w:val="00922FD3"/>
    <w:rsid w:val="00933946"/>
    <w:rsid w:val="0093683A"/>
    <w:rsid w:val="009541A2"/>
    <w:rsid w:val="00961953"/>
    <w:rsid w:val="009722C8"/>
    <w:rsid w:val="0099097D"/>
    <w:rsid w:val="00994F69"/>
    <w:rsid w:val="009A3112"/>
    <w:rsid w:val="009B0E21"/>
    <w:rsid w:val="009B3842"/>
    <w:rsid w:val="009D38FF"/>
    <w:rsid w:val="009E3CA4"/>
    <w:rsid w:val="00A15630"/>
    <w:rsid w:val="00A317DD"/>
    <w:rsid w:val="00A70B6D"/>
    <w:rsid w:val="00A71AAB"/>
    <w:rsid w:val="00A73112"/>
    <w:rsid w:val="00A80D2A"/>
    <w:rsid w:val="00AA710F"/>
    <w:rsid w:val="00AB4E95"/>
    <w:rsid w:val="00AC7812"/>
    <w:rsid w:val="00AD2189"/>
    <w:rsid w:val="00B21799"/>
    <w:rsid w:val="00B23EA3"/>
    <w:rsid w:val="00B41194"/>
    <w:rsid w:val="00B55150"/>
    <w:rsid w:val="00B80402"/>
    <w:rsid w:val="00B8123C"/>
    <w:rsid w:val="00B819D6"/>
    <w:rsid w:val="00BA57B5"/>
    <w:rsid w:val="00BC47E8"/>
    <w:rsid w:val="00BF00D6"/>
    <w:rsid w:val="00BF261C"/>
    <w:rsid w:val="00C02553"/>
    <w:rsid w:val="00C07B78"/>
    <w:rsid w:val="00C145C3"/>
    <w:rsid w:val="00C16413"/>
    <w:rsid w:val="00C20EDF"/>
    <w:rsid w:val="00C31FED"/>
    <w:rsid w:val="00C4728D"/>
    <w:rsid w:val="00CA5CBE"/>
    <w:rsid w:val="00CB4EA8"/>
    <w:rsid w:val="00CC0586"/>
    <w:rsid w:val="00CC35F7"/>
    <w:rsid w:val="00D2771F"/>
    <w:rsid w:val="00D27D54"/>
    <w:rsid w:val="00D30C00"/>
    <w:rsid w:val="00D9366C"/>
    <w:rsid w:val="00E56BE5"/>
    <w:rsid w:val="00E75F95"/>
    <w:rsid w:val="00E76ADA"/>
    <w:rsid w:val="00E93FAB"/>
    <w:rsid w:val="00EA0127"/>
    <w:rsid w:val="00EC3E99"/>
    <w:rsid w:val="00ED69E5"/>
    <w:rsid w:val="00EE17DA"/>
    <w:rsid w:val="00EE29C1"/>
    <w:rsid w:val="00EF7D71"/>
    <w:rsid w:val="00F02747"/>
    <w:rsid w:val="00F23970"/>
    <w:rsid w:val="00F320F9"/>
    <w:rsid w:val="00F415DE"/>
    <w:rsid w:val="00F476BF"/>
    <w:rsid w:val="00F727BC"/>
    <w:rsid w:val="00F9149C"/>
    <w:rsid w:val="00FE3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7B36E03-FF31-4D4A-B45E-EBE0AC30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F8A"/>
    <w:rPr>
      <w:rFonts w:eastAsia="Times New Roman"/>
      <w:color w:val="000000"/>
      <w:sz w:val="24"/>
      <w:szCs w:val="24"/>
      <w:lang w:eastAsia="zh-CN"/>
    </w:rPr>
  </w:style>
  <w:style w:type="paragraph" w:styleId="Heading2">
    <w:name w:val="heading 2"/>
    <w:basedOn w:val="Normal"/>
    <w:qFormat/>
    <w:rsid w:val="00340F8A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40F8A"/>
    <w:rPr>
      <w:color w:val="0000EE"/>
      <w:u w:val="single"/>
    </w:rPr>
  </w:style>
  <w:style w:type="character" w:styleId="FollowedHyperlink">
    <w:name w:val="FollowedHyperlink"/>
    <w:rsid w:val="00340F8A"/>
    <w:rPr>
      <w:color w:val="551A8B"/>
      <w:u w:val="single"/>
    </w:rPr>
  </w:style>
  <w:style w:type="paragraph" w:styleId="NormalWeb">
    <w:name w:val="Normal (Web)"/>
    <w:basedOn w:val="Normal"/>
    <w:rsid w:val="00340F8A"/>
    <w:pPr>
      <w:spacing w:before="100" w:beforeAutospacing="1" w:after="100" w:afterAutospacing="1"/>
    </w:pPr>
  </w:style>
  <w:style w:type="character" w:styleId="Emphasis">
    <w:name w:val="Emphasis"/>
    <w:qFormat/>
    <w:rsid w:val="00340F8A"/>
    <w:rPr>
      <w:i/>
      <w:iCs/>
    </w:rPr>
  </w:style>
  <w:style w:type="table" w:styleId="TableGrid">
    <w:name w:val="Table Grid"/>
    <w:basedOn w:val="TableNormal"/>
    <w:rsid w:val="00572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630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D2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2150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PlainText">
    <w:name w:val="Plain Text"/>
    <w:basedOn w:val="Normal"/>
    <w:link w:val="PlainTextChar"/>
    <w:rsid w:val="009D38FF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9D38FF"/>
    <w:rPr>
      <w:rFonts w:ascii="Courier New" w:eastAsia="Times New Roma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67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2596">
          <w:marLeft w:val="0"/>
          <w:marRight w:val="0"/>
          <w:marTop w:val="0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446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8261">
              <w:marLeft w:val="0"/>
              <w:marRight w:val="0"/>
              <w:marTop w:val="0"/>
              <w:marBottom w:val="0"/>
              <w:divBdr>
                <w:top w:val="single" w:sz="6" w:space="3" w:color="E3E3E3"/>
                <w:left w:val="single" w:sz="6" w:space="3" w:color="E3E3E3"/>
                <w:bottom w:val="single" w:sz="6" w:space="3" w:color="E3E3E3"/>
                <w:right w:val="single" w:sz="6" w:space="3" w:color="E3E3E3"/>
              </w:divBdr>
            </w:div>
          </w:divsChild>
        </w:div>
        <w:div w:id="1160997861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06172">
                  <w:marLeft w:val="0"/>
                  <w:marRight w:val="0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080112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www.webassign.net/luc/login.html" TargetMode="External"/><Relationship Id="rId18" Type="http://schemas.openxmlformats.org/officeDocument/2006/relationships/image" Target="media/image3.gif"/><Relationship Id="rId26" Type="http://schemas.openxmlformats.org/officeDocument/2006/relationships/hyperlink" Target="http://www.math.luc.edu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luc.edu/academics/schedules/spring/exam_schedule.shtm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math.luc.edu/~ajs/courses/100fall2018/index.pdf" TargetMode="External"/><Relationship Id="rId17" Type="http://schemas.openxmlformats.org/officeDocument/2006/relationships/hyperlink" Target="http://www.luc.edu/tutoring/" TargetMode="External"/><Relationship Id="rId25" Type="http://schemas.openxmlformats.org/officeDocument/2006/relationships/hyperlink" Target="http://www.math.luc.edu/~ajs/courses/100fall2018/index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adeniran@luc.edu" TargetMode="External"/><Relationship Id="rId20" Type="http://schemas.openxmlformats.org/officeDocument/2006/relationships/image" Target="media/image5.gi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www.luc.edu/math/academics/courses/math100/" TargetMode="External"/><Relationship Id="rId11" Type="http://schemas.openxmlformats.org/officeDocument/2006/relationships/hyperlink" Target="mailto:alan.saleski@gmail.comp" TargetMode="External"/><Relationship Id="rId24" Type="http://schemas.openxmlformats.org/officeDocument/2006/relationships/hyperlink" Target="https://en.wikipedia.org/wiki/Ivan_Illi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ath.luc.edu/~ajs/courses/100fall2018/gradingScale.pdf" TargetMode="External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hyperlink" Target="mailto:asalesk@luc.edu" TargetMode="External"/><Relationship Id="rId19" Type="http://schemas.openxmlformats.org/officeDocument/2006/relationships/image" Target="media/image4.gif"/><Relationship Id="rId4" Type="http://schemas.openxmlformats.org/officeDocument/2006/relationships/settings" Target="settings.xml"/><Relationship Id="rId9" Type="http://schemas.openxmlformats.org/officeDocument/2006/relationships/hyperlink" Target="http://www.luc.edu/media/lucedu/lsc.pdf" TargetMode="External"/><Relationship Id="rId14" Type="http://schemas.openxmlformats.org/officeDocument/2006/relationships/hyperlink" Target="http://www.math.luc.edu/~ajs/officehours.pdf" TargetMode="External"/><Relationship Id="rId22" Type="http://schemas.openxmlformats.org/officeDocument/2006/relationships/hyperlink" Target="http://luc.edu/academics/schedules/fall/academic_calendar.shtml" TargetMode="External"/><Relationship Id="rId27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84A1B-EA1F-4335-8B46-7B73B2F17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nd Rules: MATH 100</vt:lpstr>
    </vt:vector>
  </TitlesOfParts>
  <Company>Loyola University Chicago</Company>
  <LinksUpToDate>false</LinksUpToDate>
  <CharactersWithSpaces>4608</CharactersWithSpaces>
  <SharedDoc>false</SharedDoc>
  <HLinks>
    <vt:vector size="90" baseType="variant">
      <vt:variant>
        <vt:i4>3407983</vt:i4>
      </vt:variant>
      <vt:variant>
        <vt:i4>4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179674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1summer2010/index.htm</vt:lpwstr>
      </vt:variant>
      <vt:variant>
        <vt:lpwstr/>
      </vt:variant>
      <vt:variant>
        <vt:i4>7929895</vt:i4>
      </vt:variant>
      <vt:variant>
        <vt:i4>33</vt:i4>
      </vt:variant>
      <vt:variant>
        <vt:i4>0</vt:i4>
      </vt:variant>
      <vt:variant>
        <vt:i4>5</vt:i4>
      </vt:variant>
      <vt:variant>
        <vt:lpwstr>http://www.piaget.org/aboutPiaget.html</vt:lpwstr>
      </vt:variant>
      <vt:variant>
        <vt:lpwstr/>
      </vt:variant>
      <vt:variant>
        <vt:i4>7471214</vt:i4>
      </vt:variant>
      <vt:variant>
        <vt:i4>30</vt:i4>
      </vt:variant>
      <vt:variant>
        <vt:i4>0</vt:i4>
      </vt:variant>
      <vt:variant>
        <vt:i4>5</vt:i4>
      </vt:variant>
      <vt:variant>
        <vt:lpwstr>http://www.luc.edu/academics/schedules/summer/academic_calendar_10.shtml</vt:lpwstr>
      </vt:variant>
      <vt:variant>
        <vt:lpwstr/>
      </vt:variant>
      <vt:variant>
        <vt:i4>2031696</vt:i4>
      </vt:variant>
      <vt:variant>
        <vt:i4>27</vt:i4>
      </vt:variant>
      <vt:variant>
        <vt:i4>0</vt:i4>
      </vt:variant>
      <vt:variant>
        <vt:i4>5</vt:i4>
      </vt:variant>
      <vt:variant>
        <vt:lpwstr>http://www.math.luc.edu/~ajs/officehours.html</vt:lpwstr>
      </vt:variant>
      <vt:variant>
        <vt:lpwstr/>
      </vt:variant>
      <vt:variant>
        <vt:i4>6422628</vt:i4>
      </vt:variant>
      <vt:variant>
        <vt:i4>24</vt:i4>
      </vt:variant>
      <vt:variant>
        <vt:i4>0</vt:i4>
      </vt:variant>
      <vt:variant>
        <vt:i4>5</vt:i4>
      </vt:variant>
      <vt:variant>
        <vt:lpwstr>http://www.math.luc.edu/~ajs/courses/161summer2010/</vt:lpwstr>
      </vt:variant>
      <vt:variant>
        <vt:lpwstr/>
      </vt:variant>
      <vt:variant>
        <vt:i4>2490436</vt:i4>
      </vt:variant>
      <vt:variant>
        <vt:i4>21</vt:i4>
      </vt:variant>
      <vt:variant>
        <vt:i4>0</vt:i4>
      </vt:variant>
      <vt:variant>
        <vt:i4>5</vt:i4>
      </vt:variant>
      <vt:variant>
        <vt:lpwstr>mailto:alan.saleski@gmail.com</vt:lpwstr>
      </vt:variant>
      <vt:variant>
        <vt:lpwstr/>
      </vt:variant>
      <vt:variant>
        <vt:i4>7536729</vt:i4>
      </vt:variant>
      <vt:variant>
        <vt:i4>18</vt:i4>
      </vt:variant>
      <vt:variant>
        <vt:i4>0</vt:i4>
      </vt:variant>
      <vt:variant>
        <vt:i4>5</vt:i4>
      </vt:variant>
      <vt:variant>
        <vt:lpwstr>mailto:asalesk@luc.edu</vt:lpwstr>
      </vt:variant>
      <vt:variant>
        <vt:lpwstr/>
      </vt:variant>
      <vt:variant>
        <vt:i4>7077915</vt:i4>
      </vt:variant>
      <vt:variant>
        <vt:i4>15</vt:i4>
      </vt:variant>
      <vt:variant>
        <vt:i4>0</vt:i4>
      </vt:variant>
      <vt:variant>
        <vt:i4>5</vt:i4>
      </vt:variant>
      <vt:variant>
        <vt:lpwstr>http://www.luc.edu/about/pdfs/about/pdfs/lsc_may09.pdf</vt:lpwstr>
      </vt:variant>
      <vt:variant>
        <vt:lpwstr/>
      </vt:variant>
      <vt:variant>
        <vt:i4>7405621</vt:i4>
      </vt:variant>
      <vt:variant>
        <vt:i4>12</vt:i4>
      </vt:variant>
      <vt:variant>
        <vt:i4>0</vt:i4>
      </vt:variant>
      <vt:variant>
        <vt:i4>5</vt:i4>
      </vt:variant>
      <vt:variant>
        <vt:lpwstr>http://www.wolfram.com/products/mathematica/index.html</vt:lpwstr>
      </vt:variant>
      <vt:variant>
        <vt:lpwstr/>
      </vt:variant>
      <vt:variant>
        <vt:i4>3670068</vt:i4>
      </vt:variant>
      <vt:variant>
        <vt:i4>9</vt:i4>
      </vt:variant>
      <vt:variant>
        <vt:i4>0</vt:i4>
      </vt:variant>
      <vt:variant>
        <vt:i4>5</vt:i4>
      </vt:variant>
      <vt:variant>
        <vt:lpwstr>http://education.ti.com/us/product/tech/84p/features/features.html</vt:lpwstr>
      </vt:variant>
      <vt:variant>
        <vt:lpwstr/>
      </vt:variant>
      <vt:variant>
        <vt:i4>4128820</vt:i4>
      </vt:variant>
      <vt:variant>
        <vt:i4>6</vt:i4>
      </vt:variant>
      <vt:variant>
        <vt:i4>0</vt:i4>
      </vt:variant>
      <vt:variant>
        <vt:i4>5</vt:i4>
      </vt:variant>
      <vt:variant>
        <vt:lpwstr>http://education.ti.com/us/product/tech/83p/features/features.html</vt:lpwstr>
      </vt:variant>
      <vt:variant>
        <vt:lpwstr/>
      </vt:variant>
      <vt:variant>
        <vt:i4>589890</vt:i4>
      </vt:variant>
      <vt:variant>
        <vt:i4>0</vt:i4>
      </vt:variant>
      <vt:variant>
        <vt:i4>0</vt:i4>
      </vt:variant>
      <vt:variant>
        <vt:i4>5</vt:i4>
      </vt:variant>
      <vt:variant>
        <vt:lpwstr>http://www.luc.edu/math/Math161syll.shtml</vt:lpwstr>
      </vt:variant>
      <vt:variant>
        <vt:lpwstr/>
      </vt:variant>
      <vt:variant>
        <vt:i4>92</vt:i4>
      </vt:variant>
      <vt:variant>
        <vt:i4>2272</vt:i4>
      </vt:variant>
      <vt:variant>
        <vt:i4>1025</vt:i4>
      </vt:variant>
      <vt:variant>
        <vt:i4>1</vt:i4>
      </vt:variant>
      <vt:variant>
        <vt:lpwstr>http://www.math.luc.edu/~ajs/courses/161summer2005/appess3%5b1%5d%5b1%5d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Rules: MATH 100</dc:title>
  <dc:creator>ajs</dc:creator>
  <cp:lastModifiedBy>Saleski, Alan</cp:lastModifiedBy>
  <cp:revision>8</cp:revision>
  <cp:lastPrinted>2018-08-28T16:41:00Z</cp:lastPrinted>
  <dcterms:created xsi:type="dcterms:W3CDTF">2018-08-28T16:11:00Z</dcterms:created>
  <dcterms:modified xsi:type="dcterms:W3CDTF">2018-08-28T16:41:00Z</dcterms:modified>
</cp:coreProperties>
</file>